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es-ES"/>
        </w:rPr>
        <w:id w:val="154340601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/>
          <w:bCs/>
          <w:noProof/>
          <w:sz w:val="22"/>
          <w:szCs w:val="22"/>
        </w:rPr>
      </w:sdtEndPr>
      <w:sdtContent>
        <w:p w14:paraId="76788561" w14:textId="72547B00" w:rsidR="00824EF2" w:rsidRPr="00A87AD5" w:rsidRDefault="00824EF2" w:rsidP="00824EF2">
          <w:pPr>
            <w:pStyle w:val="TOCHeading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87AD5">
            <w:rPr>
              <w:rFonts w:ascii="Times New Roman" w:hAnsi="Times New Roman" w:cs="Times New Roman"/>
              <w:color w:val="auto"/>
              <w:sz w:val="24"/>
              <w:szCs w:val="24"/>
            </w:rPr>
            <w:t>Table of Contents</w:t>
          </w:r>
        </w:p>
        <w:p w14:paraId="7A6D51E6" w14:textId="31A3081F" w:rsidR="00A87AD5" w:rsidRPr="00A87AD5" w:rsidRDefault="00824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r w:rsidRPr="00A87AD5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begin"/>
          </w:r>
          <w:r w:rsidRPr="00A87AD5">
            <w:rPr>
              <w:rFonts w:ascii="Times New Roman" w:hAnsi="Times New Roman" w:cs="Times New Roman"/>
              <w:bCs/>
              <w:noProof/>
              <w:sz w:val="24"/>
              <w:szCs w:val="24"/>
            </w:rPr>
            <w:instrText xml:space="preserve"> TOC \o "1-3" \h \z \u </w:instrText>
          </w:r>
          <w:r w:rsidRPr="00A87AD5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separate"/>
          </w:r>
          <w:hyperlink w:anchor="_Toc2506355" w:history="1">
            <w:r w:rsidR="00A87AD5"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ERD</w:t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55 \h </w:instrText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A87AD5"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EBE116" w14:textId="253B8F76" w:rsidR="00A87AD5" w:rsidRPr="00A87AD5" w:rsidRDefault="00A87AD5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56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alculations for Sizing Object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56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26F590" w14:textId="53161780" w:rsidR="00A87AD5" w:rsidRPr="00A87AD5" w:rsidRDefault="00A87AD5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57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ata Definition Language (DDL) Script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57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3A776B8" w14:textId="7E2D0621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58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rop Object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58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824FC7" w14:textId="00C01AFA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59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User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59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3B6473" w14:textId="2F6D91EA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0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rop Tablespace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0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8983D8" w14:textId="6ED0167E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1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Tablespaces and Alter User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1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93B6CF" w14:textId="288B98CB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2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Tables and Indexe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2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D8E5A9" w14:textId="25F26CBD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3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Load Data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3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2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EF62A8" w14:textId="279F0948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4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SQL Control File Loader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4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2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A88DD6" w14:textId="3D2F5B79" w:rsidR="00A87AD5" w:rsidRPr="00A87AD5" w:rsidRDefault="00A87AD5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5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Query Tables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5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4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563D88" w14:textId="19DD42FD" w:rsidR="00A87AD5" w:rsidRPr="00A87AD5" w:rsidRDefault="00A87AD5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6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heck Object Status in Catalog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6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0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836EBC" w14:textId="07A45E0D" w:rsidR="00A87AD5" w:rsidRPr="00A87AD5" w:rsidRDefault="00A87AD5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506367" w:history="1">
            <w:r w:rsidRPr="00A87AD5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Query Row Numbers from Catalog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506367 \h </w:instrTex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1</w:t>
            </w:r>
            <w:r w:rsidRPr="00A87AD5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A1C996" w14:textId="02DD2F54" w:rsidR="00824EF2" w:rsidRDefault="00824EF2">
          <w:r w:rsidRPr="00A87AD5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end"/>
          </w:r>
        </w:p>
      </w:sdtContent>
    </w:sdt>
    <w:p w14:paraId="584BFEBD" w14:textId="042BA428" w:rsidR="00824EF2" w:rsidRDefault="00824EF2">
      <w:pPr>
        <w:rPr>
          <w:lang w:val="en-US"/>
        </w:rPr>
      </w:pPr>
      <w:r>
        <w:rPr>
          <w:lang w:val="en-US"/>
        </w:rPr>
        <w:br w:type="page"/>
      </w:r>
      <w:bookmarkStart w:id="0" w:name="_GoBack"/>
      <w:bookmarkEnd w:id="0"/>
    </w:p>
    <w:p w14:paraId="4BF74B18" w14:textId="703FBD3F" w:rsidR="00FF7B92" w:rsidRDefault="00FF7B92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" w:name="_Toc2506355"/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lastRenderedPageBreak/>
        <w:t>ERD</w:t>
      </w:r>
      <w:bookmarkEnd w:id="1"/>
    </w:p>
    <w:p w14:paraId="360C22C5" w14:textId="0A9EBD4E" w:rsidR="00FF7B92" w:rsidRDefault="00FF7B92" w:rsidP="00FF7B92">
      <w:pPr>
        <w:rPr>
          <w:lang w:val="en-US"/>
        </w:rPr>
      </w:pPr>
    </w:p>
    <w:p w14:paraId="06D115BB" w14:textId="6276AA2B" w:rsidR="00FF7B92" w:rsidRPr="00FF7B92" w:rsidRDefault="00FF7B92" w:rsidP="00FF7B9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3EB916B" wp14:editId="1BE95BE2">
            <wp:extent cx="5932805" cy="45612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56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30C19" w14:textId="67AF525B" w:rsidR="00CB4220" w:rsidRDefault="00CB4220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2" w:name="_Toc2506356"/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alculations for Sizing Objects</w:t>
      </w:r>
      <w:bookmarkEnd w:id="2"/>
    </w:p>
    <w:p w14:paraId="6B5DE404" w14:textId="29E74C3B" w:rsidR="00CB4220" w:rsidRDefault="00CB4220" w:rsidP="00CB4220">
      <w:pPr>
        <w:rPr>
          <w:lang w:val="en-US"/>
        </w:rPr>
      </w:pPr>
    </w:p>
    <w:p w14:paraId="7938004A" w14:textId="77777777" w:rsidR="0061338E" w:rsidRPr="0061338E" w:rsidRDefault="0061338E" w:rsidP="0061338E">
      <w:pPr>
        <w:rPr>
          <w:lang w:val="en-US"/>
        </w:rPr>
      </w:pPr>
      <w:proofErr w:type="spellStart"/>
      <w:r w:rsidRPr="0061338E">
        <w:rPr>
          <w:lang w:val="en-US"/>
        </w:rPr>
        <w:t>UserData</w:t>
      </w:r>
      <w:proofErr w:type="spellEnd"/>
      <w:r w:rsidRPr="0061338E">
        <w:rPr>
          <w:lang w:val="en-US"/>
        </w:rPr>
        <w:t xml:space="preserve"> 1 = 2328 + 120K + 100K+120K+96K+192K+192K = 3,148K</w:t>
      </w:r>
    </w:p>
    <w:p w14:paraId="74701D9A" w14:textId="77777777" w:rsidR="0061338E" w:rsidRPr="0061338E" w:rsidRDefault="0061338E" w:rsidP="0061338E">
      <w:pPr>
        <w:rPr>
          <w:lang w:val="en-US"/>
        </w:rPr>
      </w:pPr>
      <w:proofErr w:type="spellStart"/>
      <w:r w:rsidRPr="0061338E">
        <w:rPr>
          <w:lang w:val="en-US"/>
        </w:rPr>
        <w:t>UserData</w:t>
      </w:r>
      <w:proofErr w:type="spellEnd"/>
      <w:r w:rsidRPr="0061338E">
        <w:rPr>
          <w:lang w:val="en-US"/>
        </w:rPr>
        <w:t xml:space="preserve"> 2 = 2328K + 168K + 16K+40K = 2,552K</w:t>
      </w:r>
    </w:p>
    <w:p w14:paraId="0C2C8D91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1338E" w:rsidRPr="007A3AEC" w14:paraId="1D10958A" w14:textId="77777777" w:rsidTr="00ED0E7C">
        <w:tc>
          <w:tcPr>
            <w:tcW w:w="3116" w:type="dxa"/>
          </w:tcPr>
          <w:p w14:paraId="243FA77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Zip 5/90</w:t>
            </w:r>
          </w:p>
          <w:p w14:paraId="3907D45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_______</w:t>
            </w:r>
          </w:p>
          <w:p w14:paraId="7C693D0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476K - Split in User_Data1&amp;2</w:t>
            </w:r>
          </w:p>
          <w:p w14:paraId="6C58382C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6FD40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10 Varchar</w:t>
            </w:r>
          </w:p>
          <w:p w14:paraId="502563C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ity = 25 Varchar</w:t>
            </w:r>
          </w:p>
          <w:p w14:paraId="4572EB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State = 2 Char</w:t>
            </w:r>
          </w:p>
          <w:p w14:paraId="64C30A3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96AB35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data space = (8108 - 2*R) - ((8108 - 2*R) * 5/100)</w:t>
            </w:r>
          </w:p>
          <w:p w14:paraId="7D6F23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2BC485C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2D4C769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696D3B4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E8882F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43</w:t>
            </w:r>
          </w:p>
          <w:p w14:paraId="7614111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AE0B2B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43</w:t>
            </w:r>
          </w:p>
          <w:p w14:paraId="1935E19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79.13 - 0.044R</w:t>
            </w:r>
          </w:p>
          <w:p w14:paraId="431C2B1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44R = 179.13</w:t>
            </w:r>
          </w:p>
          <w:p w14:paraId="2AAE8F1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171.58</w:t>
            </w:r>
          </w:p>
          <w:p w14:paraId="05B3340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50000/172) = ceiling(291)</w:t>
            </w:r>
          </w:p>
          <w:p w14:paraId="46DEC00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91*8K blocks</w:t>
            </w:r>
          </w:p>
          <w:p w14:paraId="6A790F0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142548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2328K</w:t>
            </w:r>
          </w:p>
          <w:p w14:paraId="28B0FEAE" w14:textId="77777777" w:rsidR="0061338E" w:rsidRPr="0061338E" w:rsidRDefault="0061338E" w:rsidP="00ED0E7C">
            <w:pPr>
              <w:rPr>
                <w:lang w:val="en-US"/>
              </w:rPr>
            </w:pPr>
          </w:p>
        </w:tc>
        <w:tc>
          <w:tcPr>
            <w:tcW w:w="3117" w:type="dxa"/>
          </w:tcPr>
          <w:p w14:paraId="292731E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Customer Size 20/40</w:t>
            </w:r>
          </w:p>
          <w:p w14:paraId="5FB32D5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77DF06B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0K - User_Data1</w:t>
            </w:r>
          </w:p>
          <w:p w14:paraId="4211AFD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B9298D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USTOMERID = Integer = log(500)/Log(2)/8 = 1</w:t>
            </w:r>
          </w:p>
          <w:p w14:paraId="01FEB851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Fir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23F1BC17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La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0BC98ED6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 xml:space="preserve"> = 15 char</w:t>
            </w:r>
          </w:p>
          <w:p w14:paraId="4E794F0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address = 35 varchar</w:t>
            </w:r>
          </w:p>
          <w:p w14:paraId="1ED8BA1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10 char</w:t>
            </w:r>
          </w:p>
          <w:p w14:paraId="7B6817A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360B2A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0FB22E5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41A8CDF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03F2816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095C26B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F46E8F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93</w:t>
            </w:r>
          </w:p>
          <w:p w14:paraId="4E64306F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4A2F0F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93</w:t>
            </w:r>
          </w:p>
          <w:p w14:paraId="2A02D0A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9.74 - 0.017R</w:t>
            </w:r>
          </w:p>
          <w:p w14:paraId="490B750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7R = 69.74</w:t>
            </w:r>
          </w:p>
          <w:p w14:paraId="5794752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68.57</w:t>
            </w:r>
          </w:p>
          <w:p w14:paraId="755EAE6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15) = ceiling(15)</w:t>
            </w:r>
          </w:p>
          <w:p w14:paraId="4C54CA4E" w14:textId="77777777" w:rsidR="0061338E" w:rsidRDefault="0061338E" w:rsidP="00ED0E7C">
            <w:r>
              <w:t>15*8K blocks</w:t>
            </w:r>
          </w:p>
          <w:p w14:paraId="6BE1F0F8" w14:textId="77777777" w:rsidR="0061338E" w:rsidRDefault="0061338E" w:rsidP="00ED0E7C"/>
          <w:p w14:paraId="55E643BE" w14:textId="77777777" w:rsidR="0061338E" w:rsidRDefault="0061338E" w:rsidP="00ED0E7C">
            <w:r w:rsidRPr="008F1FA2">
              <w:rPr>
                <w:highlight w:val="yellow"/>
              </w:rPr>
              <w:t>= 120 Kilobytes</w:t>
            </w:r>
          </w:p>
          <w:p w14:paraId="7DC1AE5B" w14:textId="77777777" w:rsidR="0061338E" w:rsidRDefault="0061338E" w:rsidP="00ED0E7C"/>
        </w:tc>
        <w:tc>
          <w:tcPr>
            <w:tcW w:w="3117" w:type="dxa"/>
          </w:tcPr>
          <w:p w14:paraId="0A4ACD3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Orders 5/60</w:t>
            </w:r>
          </w:p>
          <w:p w14:paraId="72AEE5F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3AB9C0D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00K - User_Data1</w:t>
            </w:r>
          </w:p>
          <w:p w14:paraId="0327353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230912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6C3CBA9D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Custom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70D0142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lastRenderedPageBreak/>
              <w:t>Sales_emp_ssn</w:t>
            </w:r>
            <w:proofErr w:type="spellEnd"/>
            <w:r w:rsidRPr="0061338E">
              <w:rPr>
                <w:lang w:val="en-US"/>
              </w:rPr>
              <w:t xml:space="preserve"> = Integer log(199,606,147)/log(2)/8 = 4</w:t>
            </w:r>
          </w:p>
          <w:p w14:paraId="79A193B3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_Method</w:t>
            </w:r>
            <w:proofErr w:type="spellEnd"/>
            <w:r w:rsidRPr="0061338E">
              <w:rPr>
                <w:lang w:val="en-US"/>
              </w:rPr>
              <w:t xml:space="preserve"> = 10 char</w:t>
            </w:r>
          </w:p>
          <w:p w14:paraId="46AC262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5405DD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215CD96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020BEA4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1E286F2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103DFE1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548D88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9</w:t>
            </w:r>
          </w:p>
          <w:p w14:paraId="46A75A4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D4043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9</w:t>
            </w:r>
          </w:p>
          <w:p w14:paraId="4559D01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05.4 - 0.001R</w:t>
            </w:r>
          </w:p>
          <w:p w14:paraId="2192132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01R = 405.4</w:t>
            </w:r>
          </w:p>
          <w:p w14:paraId="7BF5632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05</w:t>
            </w:r>
          </w:p>
          <w:p w14:paraId="0FE8F06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05) = ceiling(3)</w:t>
            </w:r>
          </w:p>
          <w:p w14:paraId="765AC22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3*8K blocks</w:t>
            </w:r>
          </w:p>
          <w:p w14:paraId="12D666B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62F8F1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24K kilobytes</w:t>
            </w:r>
          </w:p>
          <w:p w14:paraId="29903A12" w14:textId="77777777" w:rsidR="0061338E" w:rsidRPr="0061338E" w:rsidRDefault="0061338E" w:rsidP="00ED0E7C">
            <w:pPr>
              <w:rPr>
                <w:lang w:val="en-US"/>
              </w:rPr>
            </w:pPr>
          </w:p>
        </w:tc>
      </w:tr>
    </w:tbl>
    <w:p w14:paraId="2045902C" w14:textId="77777777" w:rsidR="0061338E" w:rsidRPr="0061338E" w:rsidRDefault="0061338E" w:rsidP="0061338E">
      <w:pPr>
        <w:rPr>
          <w:lang w:val="en-US"/>
        </w:rPr>
      </w:pPr>
    </w:p>
    <w:p w14:paraId="27B8B4F0" w14:textId="77777777" w:rsidR="0061338E" w:rsidRPr="0061338E" w:rsidRDefault="0061338E" w:rsidP="0061338E">
      <w:pPr>
        <w:rPr>
          <w:lang w:val="en-US"/>
        </w:rPr>
      </w:pPr>
    </w:p>
    <w:p w14:paraId="74022391" w14:textId="77777777" w:rsidR="0061338E" w:rsidRPr="0061338E" w:rsidRDefault="0061338E" w:rsidP="0061338E">
      <w:pPr>
        <w:rPr>
          <w:lang w:val="en-US"/>
        </w:rPr>
      </w:pPr>
    </w:p>
    <w:p w14:paraId="111B5D5A" w14:textId="77777777" w:rsidR="0061338E" w:rsidRPr="0061338E" w:rsidRDefault="0061338E" w:rsidP="0061338E">
      <w:pPr>
        <w:rPr>
          <w:lang w:val="en-US"/>
        </w:rPr>
      </w:pPr>
    </w:p>
    <w:p w14:paraId="61D8F9EB" w14:textId="77777777" w:rsidR="0061338E" w:rsidRPr="0061338E" w:rsidRDefault="0061338E" w:rsidP="0061338E">
      <w:pPr>
        <w:rPr>
          <w:lang w:val="en-US"/>
        </w:rPr>
      </w:pPr>
    </w:p>
    <w:p w14:paraId="5BF89D5D" w14:textId="77777777" w:rsidR="0061338E" w:rsidRPr="0061338E" w:rsidRDefault="0061338E" w:rsidP="0061338E">
      <w:pPr>
        <w:rPr>
          <w:lang w:val="en-US"/>
        </w:rPr>
      </w:pPr>
    </w:p>
    <w:p w14:paraId="6BB9CF53" w14:textId="77777777" w:rsidR="0061338E" w:rsidRPr="0061338E" w:rsidRDefault="0061338E" w:rsidP="0061338E">
      <w:pPr>
        <w:rPr>
          <w:lang w:val="en-US"/>
        </w:rPr>
      </w:pPr>
    </w:p>
    <w:p w14:paraId="52539B7D" w14:textId="77777777" w:rsidR="0061338E" w:rsidRPr="0061338E" w:rsidRDefault="0061338E" w:rsidP="0061338E">
      <w:pPr>
        <w:rPr>
          <w:lang w:val="en-US"/>
        </w:rPr>
      </w:pPr>
    </w:p>
    <w:p w14:paraId="6C80D975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7"/>
        <w:gridCol w:w="3073"/>
        <w:gridCol w:w="3200"/>
      </w:tblGrid>
      <w:tr w:rsidR="0061338E" w14:paraId="12FBB37B" w14:textId="77777777" w:rsidTr="00ED0E7C">
        <w:tc>
          <w:tcPr>
            <w:tcW w:w="3116" w:type="dxa"/>
          </w:tcPr>
          <w:p w14:paraId="26234F8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Product 5/90</w:t>
            </w:r>
          </w:p>
          <w:p w14:paraId="33AF730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</w:t>
            </w:r>
          </w:p>
          <w:p w14:paraId="6CDC536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50K - User_Data2</w:t>
            </w:r>
          </w:p>
          <w:p w14:paraId="5B78159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8E1423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4B5CADC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uctId</w:t>
            </w:r>
            <w:proofErr w:type="spellEnd"/>
            <w:r w:rsidRPr="0061338E">
              <w:rPr>
                <w:lang w:val="en-US"/>
              </w:rPr>
              <w:t xml:space="preserve"> = Integer = Log(7000)/Log(2)/8 = 2</w:t>
            </w:r>
          </w:p>
          <w:p w14:paraId="2D34516F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_Unit_Price</w:t>
            </w:r>
            <w:proofErr w:type="spellEnd"/>
            <w:r w:rsidRPr="0061338E">
              <w:rPr>
                <w:lang w:val="en-US"/>
              </w:rPr>
              <w:t xml:space="preserve"> = Log(80)/Log(2)/8 = 1</w:t>
            </w:r>
          </w:p>
          <w:p w14:paraId="4B24DE4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150 varchar</w:t>
            </w:r>
          </w:p>
          <w:p w14:paraId="6070F4A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867A6B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B732C0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3C6C937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2C62C39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63F6D6B1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9725C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56</w:t>
            </w:r>
          </w:p>
          <w:p w14:paraId="34914F8F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5A5FB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56</w:t>
            </w:r>
          </w:p>
          <w:p w14:paraId="0BC0E6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9.38 - 0.01R</w:t>
            </w:r>
          </w:p>
          <w:p w14:paraId="026A35B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9.38</w:t>
            </w:r>
          </w:p>
          <w:p w14:paraId="3F9BF4C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8.89</w:t>
            </w:r>
          </w:p>
          <w:p w14:paraId="5D0AC98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9) = ceiling(21)</w:t>
            </w:r>
          </w:p>
          <w:p w14:paraId="01E1BF86" w14:textId="77777777" w:rsidR="0061338E" w:rsidRDefault="0061338E" w:rsidP="00ED0E7C">
            <w:r>
              <w:t>21*8K blocks</w:t>
            </w:r>
          </w:p>
          <w:p w14:paraId="4C7D20BD" w14:textId="77777777" w:rsidR="0061338E" w:rsidRDefault="0061338E" w:rsidP="00ED0E7C"/>
          <w:p w14:paraId="775DE12E" w14:textId="77777777" w:rsidR="0061338E" w:rsidRDefault="0061338E" w:rsidP="00ED0E7C">
            <w:r w:rsidRPr="008F1FA2">
              <w:rPr>
                <w:highlight w:val="yellow"/>
              </w:rPr>
              <w:t xml:space="preserve">= </w:t>
            </w:r>
            <w:r>
              <w:rPr>
                <w:highlight w:val="yellow"/>
              </w:rPr>
              <w:t>168</w:t>
            </w:r>
            <w:r w:rsidRPr="008F1FA2">
              <w:rPr>
                <w:highlight w:val="yellow"/>
              </w:rPr>
              <w:t xml:space="preserve"> Kilobytes</w:t>
            </w:r>
          </w:p>
          <w:p w14:paraId="67948F7B" w14:textId="77777777" w:rsidR="0061338E" w:rsidRDefault="0061338E" w:rsidP="00ED0E7C"/>
        </w:tc>
        <w:tc>
          <w:tcPr>
            <w:tcW w:w="3117" w:type="dxa"/>
          </w:tcPr>
          <w:p w14:paraId="49513F92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lastRenderedPageBreak/>
              <w:t>Order_Item</w:t>
            </w:r>
            <w:proofErr w:type="spellEnd"/>
            <w:r w:rsidRPr="0061338E">
              <w:rPr>
                <w:lang w:val="en-US"/>
              </w:rPr>
              <w:t xml:space="preserve"> 5/90</w:t>
            </w:r>
          </w:p>
          <w:p w14:paraId="4D008E5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29628D2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0K - User_Data2</w:t>
            </w:r>
          </w:p>
          <w:p w14:paraId="44CF002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4463F0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25EC9502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uct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001D40A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Quantity = Integer = log(2)/Log(2)/8 = 1</w:t>
            </w:r>
          </w:p>
          <w:p w14:paraId="7D46E33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388BCC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4FBF253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7304742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0CE97BC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743D3E67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C8FE47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6</w:t>
            </w:r>
          </w:p>
          <w:p w14:paraId="673C6432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2DCD09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6</w:t>
            </w:r>
          </w:p>
          <w:p w14:paraId="3C3A34E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83.77 - 0.32R</w:t>
            </w:r>
          </w:p>
          <w:p w14:paraId="200D314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31R = 1283.77</w:t>
            </w:r>
          </w:p>
          <w:p w14:paraId="3529429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979.98</w:t>
            </w:r>
          </w:p>
          <w:p w14:paraId="0AEBAE9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980) = ceiling(2)</w:t>
            </w:r>
          </w:p>
          <w:p w14:paraId="0E957847" w14:textId="77777777" w:rsidR="0061338E" w:rsidRDefault="0061338E" w:rsidP="00ED0E7C">
            <w:r>
              <w:t>2*8K blocks</w:t>
            </w:r>
          </w:p>
          <w:p w14:paraId="1733EFB9" w14:textId="77777777" w:rsidR="0061338E" w:rsidRDefault="0061338E" w:rsidP="00ED0E7C"/>
          <w:p w14:paraId="3E803AF6" w14:textId="77777777" w:rsidR="0061338E" w:rsidRDefault="0061338E" w:rsidP="00ED0E7C">
            <w:r w:rsidRPr="008F1FA2">
              <w:rPr>
                <w:highlight w:val="yellow"/>
              </w:rPr>
              <w:t>= 16 Kilobytes</w:t>
            </w:r>
          </w:p>
          <w:p w14:paraId="5862D664" w14:textId="77777777" w:rsidR="0061338E" w:rsidRDefault="0061338E" w:rsidP="00ED0E7C"/>
        </w:tc>
        <w:tc>
          <w:tcPr>
            <w:tcW w:w="3117" w:type="dxa"/>
          </w:tcPr>
          <w:p w14:paraId="62C7B12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Payment 20/40</w:t>
            </w:r>
          </w:p>
          <w:p w14:paraId="21E4753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5472B55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100K - </w:t>
            </w:r>
            <w:proofErr w:type="spellStart"/>
            <w:r w:rsidRPr="0061338E">
              <w:rPr>
                <w:lang w:val="en-US"/>
              </w:rPr>
              <w:t>User_Data</w:t>
            </w:r>
            <w:proofErr w:type="spellEnd"/>
            <w:r w:rsidRPr="0061338E">
              <w:rPr>
                <w:lang w:val="en-US"/>
              </w:rPr>
              <w:t xml:space="preserve"> 2</w:t>
            </w:r>
          </w:p>
          <w:p w14:paraId="4FA2F6E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9E7269B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73C0D99A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4868EC38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Car_Exp_Date</w:t>
            </w:r>
            <w:proofErr w:type="spellEnd"/>
            <w:r w:rsidRPr="0061338E">
              <w:rPr>
                <w:lang w:val="en-US"/>
              </w:rPr>
              <w:t xml:space="preserve"> = date = 7</w:t>
            </w:r>
          </w:p>
          <w:p w14:paraId="7C3B032C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lastRenderedPageBreak/>
              <w:t>card_number</w:t>
            </w:r>
            <w:proofErr w:type="spellEnd"/>
            <w:r w:rsidRPr="0061338E">
              <w:rPr>
                <w:lang w:val="en-US"/>
              </w:rPr>
              <w:t xml:space="preserve"> = Integer = log(1851851849647260)/log(2)/8 = 7</w:t>
            </w:r>
          </w:p>
          <w:p w14:paraId="7EF59F3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_amount</w:t>
            </w:r>
            <w:proofErr w:type="spellEnd"/>
            <w:r w:rsidRPr="0061338E">
              <w:rPr>
                <w:lang w:val="en-US"/>
              </w:rPr>
              <w:t xml:space="preserve"> = Integer = Log(80)/Log(2)/8 = 1 </w:t>
            </w:r>
          </w:p>
          <w:p w14:paraId="2FEA51CF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_method</w:t>
            </w:r>
            <w:proofErr w:type="spellEnd"/>
            <w:r w:rsidRPr="0061338E">
              <w:rPr>
                <w:lang w:val="en-US"/>
              </w:rPr>
              <w:t xml:space="preserve"> = 5 varchar</w:t>
            </w:r>
          </w:p>
          <w:p w14:paraId="4B512EA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4782001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707D9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698EB84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2341A03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27AC3EF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15F758A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D11B65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26</w:t>
            </w:r>
          </w:p>
          <w:p w14:paraId="3B8E25F7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7534B3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26</w:t>
            </w:r>
          </w:p>
          <w:p w14:paraId="3178AE8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49.48 - 0.06R</w:t>
            </w:r>
          </w:p>
          <w:p w14:paraId="7DCC6A6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6R = 249.48</w:t>
            </w:r>
          </w:p>
          <w:p w14:paraId="261BBB5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235.36</w:t>
            </w:r>
          </w:p>
          <w:p w14:paraId="10EE565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236) = ceiling(5)</w:t>
            </w:r>
          </w:p>
          <w:p w14:paraId="22740740" w14:textId="77777777" w:rsidR="0061338E" w:rsidRDefault="0061338E" w:rsidP="00ED0E7C">
            <w:r>
              <w:t>5*8K blocks</w:t>
            </w:r>
          </w:p>
          <w:p w14:paraId="5846F771" w14:textId="77777777" w:rsidR="0061338E" w:rsidRDefault="0061338E" w:rsidP="00ED0E7C"/>
          <w:p w14:paraId="358F980C" w14:textId="77777777" w:rsidR="0061338E" w:rsidRDefault="0061338E" w:rsidP="00ED0E7C">
            <w:r w:rsidRPr="008F1FA2">
              <w:rPr>
                <w:highlight w:val="yellow"/>
              </w:rPr>
              <w:t>= 40 Kilobytes</w:t>
            </w:r>
          </w:p>
          <w:p w14:paraId="60C8D0B6" w14:textId="77777777" w:rsidR="0061338E" w:rsidRDefault="0061338E" w:rsidP="00ED0E7C"/>
        </w:tc>
      </w:tr>
    </w:tbl>
    <w:p w14:paraId="5D213599" w14:textId="77777777" w:rsidR="0061338E" w:rsidRDefault="0061338E" w:rsidP="0061338E"/>
    <w:p w14:paraId="5E120619" w14:textId="77777777" w:rsidR="0061338E" w:rsidRDefault="0061338E" w:rsidP="0061338E"/>
    <w:p w14:paraId="7480CCEA" w14:textId="77777777" w:rsidR="0061338E" w:rsidRDefault="0061338E" w:rsidP="0061338E"/>
    <w:p w14:paraId="0C421310" w14:textId="77777777" w:rsidR="0061338E" w:rsidRDefault="0061338E" w:rsidP="0061338E"/>
    <w:p w14:paraId="5DE20F92" w14:textId="77777777" w:rsidR="0061338E" w:rsidRDefault="0061338E" w:rsidP="0061338E"/>
    <w:p w14:paraId="447C4E2C" w14:textId="77777777" w:rsidR="0061338E" w:rsidRDefault="0061338E" w:rsidP="0061338E"/>
    <w:p w14:paraId="6FCFCAAB" w14:textId="77777777" w:rsidR="0061338E" w:rsidRDefault="0061338E" w:rsidP="006133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1338E" w:rsidRPr="007A3AEC" w14:paraId="375C207C" w14:textId="77777777" w:rsidTr="00ED0E7C">
        <w:tc>
          <w:tcPr>
            <w:tcW w:w="3116" w:type="dxa"/>
          </w:tcPr>
          <w:p w14:paraId="119EF66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Employee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1A5FF06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-</w:t>
            </w:r>
          </w:p>
          <w:p w14:paraId="6D95E26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0/40...like Customer table</w:t>
            </w:r>
          </w:p>
          <w:p w14:paraId="2A1C4E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Address = 35 Varchar</w:t>
            </w:r>
          </w:p>
          <w:p w14:paraId="1B0ED5DE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Fir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232F6198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La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6BBFC3AE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36C2E4A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ales_emp_ssn</w:t>
            </w:r>
            <w:proofErr w:type="spellEnd"/>
            <w:r w:rsidRPr="0061338E">
              <w:rPr>
                <w:lang w:val="en-US"/>
              </w:rPr>
              <w:t xml:space="preserve"> = Integer = log(199,606,147)/log(2)/8 = 4</w:t>
            </w:r>
          </w:p>
          <w:p w14:paraId="6DCA604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lastRenderedPageBreak/>
              <w:t>storeid</w:t>
            </w:r>
            <w:proofErr w:type="spellEnd"/>
            <w:r w:rsidRPr="0061338E">
              <w:rPr>
                <w:lang w:val="en-US"/>
              </w:rPr>
              <w:t xml:space="preserve"> - Integer = avg(500) = 1</w:t>
            </w:r>
          </w:p>
          <w:p w14:paraId="07DCC24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char 5</w:t>
            </w:r>
          </w:p>
          <w:p w14:paraId="3B1553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</w:t>
            </w:r>
          </w:p>
          <w:p w14:paraId="3C43EDF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150D33D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368B66E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1CF84A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7C3E625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04E85B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93</w:t>
            </w:r>
          </w:p>
          <w:p w14:paraId="5F6D3BB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C989AB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93</w:t>
            </w:r>
          </w:p>
          <w:p w14:paraId="057478C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9.74 - 0.017R</w:t>
            </w:r>
          </w:p>
          <w:p w14:paraId="6049845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7R = 69.74</w:t>
            </w:r>
          </w:p>
          <w:p w14:paraId="7F65E91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68.57</w:t>
            </w:r>
          </w:p>
          <w:p w14:paraId="03AC3D7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15) = ceiling(15)</w:t>
            </w:r>
          </w:p>
          <w:p w14:paraId="01BF1943" w14:textId="77777777" w:rsidR="0061338E" w:rsidRDefault="0061338E" w:rsidP="00ED0E7C">
            <w:r>
              <w:t>15*8K blocks</w:t>
            </w:r>
          </w:p>
          <w:p w14:paraId="1B38CBB3" w14:textId="77777777" w:rsidR="0061338E" w:rsidRDefault="0061338E" w:rsidP="00ED0E7C"/>
          <w:p w14:paraId="6CEB59E2" w14:textId="77777777" w:rsidR="0061338E" w:rsidRDefault="0061338E" w:rsidP="00ED0E7C">
            <w:r w:rsidRPr="008F1FA2">
              <w:rPr>
                <w:highlight w:val="yellow"/>
              </w:rPr>
              <w:t>= 120 Kilobytes</w:t>
            </w:r>
          </w:p>
          <w:p w14:paraId="1BE42B5D" w14:textId="77777777" w:rsidR="0061338E" w:rsidRDefault="0061338E" w:rsidP="00ED0E7C"/>
        </w:tc>
        <w:tc>
          <w:tcPr>
            <w:tcW w:w="3117" w:type="dxa"/>
          </w:tcPr>
          <w:p w14:paraId="1B6056C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 xml:space="preserve">Store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59EE729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2BAE608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5BB9B67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Address = 35</w:t>
            </w:r>
          </w:p>
          <w:p w14:paraId="7E99DF80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>= 15</w:t>
            </w:r>
          </w:p>
          <w:p w14:paraId="70201D6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1B149B1D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torename</w:t>
            </w:r>
            <w:proofErr w:type="spellEnd"/>
            <w:r w:rsidRPr="0061338E">
              <w:rPr>
                <w:lang w:val="en-US"/>
              </w:rPr>
              <w:t xml:space="preserve"> =varchar 25</w:t>
            </w:r>
          </w:p>
          <w:p w14:paraId="008F5EE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char 5</w:t>
            </w:r>
          </w:p>
          <w:p w14:paraId="1738CD0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91EBB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data space = (8108 - 2*R) - ((8108 - 2*R) * 5/100)</w:t>
            </w:r>
          </w:p>
          <w:p w14:paraId="2B0DB0B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4740CC8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1BF2F0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51F0AFA4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98EFCE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84</w:t>
            </w:r>
          </w:p>
          <w:p w14:paraId="1D88C0A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2526F0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84</w:t>
            </w:r>
          </w:p>
          <w:p w14:paraId="4F7A1C2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91.7 - 0.022R</w:t>
            </w:r>
          </w:p>
          <w:p w14:paraId="1A9728B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22R = 91.7</w:t>
            </w:r>
          </w:p>
          <w:p w14:paraId="3401A37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89.72</w:t>
            </w:r>
          </w:p>
          <w:p w14:paraId="3DE8BB7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90) = ceiling(12)</w:t>
            </w:r>
          </w:p>
          <w:p w14:paraId="246B7BCD" w14:textId="77777777" w:rsidR="0061338E" w:rsidRDefault="0061338E" w:rsidP="00ED0E7C">
            <w:r>
              <w:t>12*8K blocks</w:t>
            </w:r>
          </w:p>
          <w:p w14:paraId="4A791F38" w14:textId="77777777" w:rsidR="0061338E" w:rsidRDefault="0061338E" w:rsidP="00ED0E7C"/>
          <w:p w14:paraId="23AF8694" w14:textId="77777777" w:rsidR="0061338E" w:rsidRDefault="0061338E" w:rsidP="00ED0E7C">
            <w:r w:rsidRPr="008F1FA2">
              <w:rPr>
                <w:highlight w:val="yellow"/>
              </w:rPr>
              <w:t>= 96K kilobytes</w:t>
            </w:r>
          </w:p>
          <w:p w14:paraId="1FCAB070" w14:textId="77777777" w:rsidR="0061338E" w:rsidRDefault="0061338E" w:rsidP="00ED0E7C"/>
        </w:tc>
        <w:tc>
          <w:tcPr>
            <w:tcW w:w="3117" w:type="dxa"/>
          </w:tcPr>
          <w:p w14:paraId="3DDF75E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 xml:space="preserve">Region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40BB081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623341A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6369E2C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varchar 150</w:t>
            </w:r>
          </w:p>
          <w:p w14:paraId="702DE0F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2B1BE9BA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name</w:t>
            </w:r>
            <w:proofErr w:type="spellEnd"/>
            <w:r w:rsidRPr="0061338E">
              <w:rPr>
                <w:lang w:val="en-US"/>
              </w:rPr>
              <w:t xml:space="preserve"> = </w:t>
            </w:r>
            <w:proofErr w:type="spellStart"/>
            <w:r w:rsidRPr="0061338E">
              <w:rPr>
                <w:lang w:val="en-US"/>
              </w:rPr>
              <w:t>vharchar</w:t>
            </w:r>
            <w:proofErr w:type="spellEnd"/>
            <w:r w:rsidRPr="0061338E">
              <w:rPr>
                <w:lang w:val="en-US"/>
              </w:rPr>
              <w:t xml:space="preserve"> 25</w:t>
            </w:r>
          </w:p>
          <w:p w14:paraId="68E24C6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C9AD2D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A97EC8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data space = (8108 - 2*R) - (405.4 - .1*R)</w:t>
            </w:r>
          </w:p>
          <w:p w14:paraId="615AEA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77F5B8D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28C1BEA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BBC6B9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79</w:t>
            </w:r>
          </w:p>
          <w:p w14:paraId="7677F53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30720C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79</w:t>
            </w:r>
          </w:p>
          <w:p w14:paraId="7380B45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3.03 - 0.01R</w:t>
            </w:r>
          </w:p>
          <w:p w14:paraId="2B92CC1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3.03</w:t>
            </w:r>
          </w:p>
          <w:p w14:paraId="39AD470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2.6</w:t>
            </w:r>
          </w:p>
          <w:p w14:paraId="478AD73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3) = ceiling(24)</w:t>
            </w:r>
          </w:p>
          <w:p w14:paraId="346F6CF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*8K blocks</w:t>
            </w:r>
          </w:p>
          <w:p w14:paraId="31B40F9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3C778E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192 Kilobytes</w:t>
            </w:r>
          </w:p>
          <w:p w14:paraId="7676670C" w14:textId="77777777" w:rsidR="0061338E" w:rsidRPr="0061338E" w:rsidRDefault="0061338E" w:rsidP="00ED0E7C">
            <w:pPr>
              <w:rPr>
                <w:lang w:val="en-US"/>
              </w:rPr>
            </w:pPr>
          </w:p>
        </w:tc>
      </w:tr>
    </w:tbl>
    <w:p w14:paraId="645708E4" w14:textId="77777777" w:rsidR="0061338E" w:rsidRPr="0061338E" w:rsidRDefault="0061338E" w:rsidP="0061338E">
      <w:pPr>
        <w:rPr>
          <w:lang w:val="en-US"/>
        </w:rPr>
      </w:pPr>
    </w:p>
    <w:p w14:paraId="79FCF67B" w14:textId="77777777" w:rsidR="0061338E" w:rsidRPr="0061338E" w:rsidRDefault="0061338E" w:rsidP="0061338E">
      <w:pPr>
        <w:rPr>
          <w:lang w:val="en-US"/>
        </w:rPr>
      </w:pPr>
    </w:p>
    <w:p w14:paraId="7888BCD9" w14:textId="77777777" w:rsidR="0061338E" w:rsidRPr="0061338E" w:rsidRDefault="0061338E" w:rsidP="0061338E">
      <w:pPr>
        <w:rPr>
          <w:lang w:val="en-US"/>
        </w:rPr>
      </w:pPr>
    </w:p>
    <w:p w14:paraId="30C1CDE3" w14:textId="77777777" w:rsidR="0061338E" w:rsidRPr="0061338E" w:rsidRDefault="0061338E" w:rsidP="0061338E">
      <w:pPr>
        <w:rPr>
          <w:lang w:val="en-US"/>
        </w:rPr>
      </w:pPr>
    </w:p>
    <w:p w14:paraId="16045D73" w14:textId="77777777" w:rsidR="0061338E" w:rsidRPr="0061338E" w:rsidRDefault="0061338E" w:rsidP="0061338E">
      <w:pPr>
        <w:rPr>
          <w:lang w:val="en-US"/>
        </w:rPr>
      </w:pPr>
    </w:p>
    <w:p w14:paraId="4081D267" w14:textId="77777777" w:rsidR="0061338E" w:rsidRPr="0061338E" w:rsidRDefault="0061338E" w:rsidP="0061338E">
      <w:pPr>
        <w:rPr>
          <w:lang w:val="en-US"/>
        </w:rPr>
      </w:pPr>
    </w:p>
    <w:p w14:paraId="4F719A26" w14:textId="77777777" w:rsidR="0061338E" w:rsidRPr="0061338E" w:rsidRDefault="0061338E" w:rsidP="0061338E">
      <w:pPr>
        <w:rPr>
          <w:lang w:val="en-US"/>
        </w:rPr>
      </w:pPr>
    </w:p>
    <w:p w14:paraId="543390C0" w14:textId="77777777" w:rsidR="0061338E" w:rsidRPr="0061338E" w:rsidRDefault="0061338E" w:rsidP="0061338E">
      <w:pPr>
        <w:rPr>
          <w:lang w:val="en-US"/>
        </w:rPr>
      </w:pPr>
    </w:p>
    <w:p w14:paraId="5944F3A2" w14:textId="77777777" w:rsidR="0061338E" w:rsidRPr="0061338E" w:rsidRDefault="0061338E" w:rsidP="0061338E">
      <w:pPr>
        <w:rPr>
          <w:lang w:val="en-US"/>
        </w:rPr>
      </w:pPr>
    </w:p>
    <w:p w14:paraId="45437E8B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338E" w14:paraId="7348EA5F" w14:textId="77777777" w:rsidTr="00ED0E7C">
        <w:tc>
          <w:tcPr>
            <w:tcW w:w="9350" w:type="dxa"/>
          </w:tcPr>
          <w:p w14:paraId="495A7B87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Cat</w:t>
            </w:r>
            <w:proofErr w:type="spellEnd"/>
            <w:r w:rsidRPr="0061338E">
              <w:rPr>
                <w:lang w:val="en-US"/>
              </w:rPr>
              <w:t xml:space="preserve">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2F41CC8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0A4F17E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1754C4C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varchar 150</w:t>
            </w:r>
          </w:p>
          <w:p w14:paraId="2A0CA656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cat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4255E7A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cattype</w:t>
            </w:r>
            <w:proofErr w:type="spellEnd"/>
            <w:r w:rsidRPr="0061338E">
              <w:rPr>
                <w:lang w:val="en-US"/>
              </w:rPr>
              <w:t xml:space="preserve"> = varchar 25</w:t>
            </w:r>
          </w:p>
          <w:p w14:paraId="74A4537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F231B1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0D2AB1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0CFAE05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data space = 8108 - 2*R - 405.4 + .1*R</w:t>
            </w:r>
          </w:p>
          <w:p w14:paraId="0F7C04B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23CD243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F4108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79</w:t>
            </w:r>
          </w:p>
          <w:p w14:paraId="2129DE4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E40690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79</w:t>
            </w:r>
          </w:p>
          <w:p w14:paraId="680B51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3.03 - 0.01R</w:t>
            </w:r>
          </w:p>
          <w:p w14:paraId="15442D5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3.03</w:t>
            </w:r>
          </w:p>
          <w:p w14:paraId="738B64D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2.6</w:t>
            </w:r>
          </w:p>
          <w:p w14:paraId="45A9C72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3) = ceiling(24)</w:t>
            </w:r>
          </w:p>
          <w:p w14:paraId="1D4A2505" w14:textId="77777777" w:rsidR="0061338E" w:rsidRDefault="0061338E" w:rsidP="00ED0E7C">
            <w:r>
              <w:t>12*8K blocks</w:t>
            </w:r>
          </w:p>
          <w:p w14:paraId="407B0257" w14:textId="77777777" w:rsidR="0061338E" w:rsidRDefault="0061338E" w:rsidP="00ED0E7C"/>
          <w:p w14:paraId="4A158F0F" w14:textId="77777777" w:rsidR="0061338E" w:rsidRDefault="0061338E" w:rsidP="00ED0E7C">
            <w:r w:rsidRPr="008F1FA2">
              <w:rPr>
                <w:highlight w:val="yellow"/>
              </w:rPr>
              <w:t>= 192 Kilobytes</w:t>
            </w:r>
          </w:p>
          <w:p w14:paraId="381E08EB" w14:textId="77777777" w:rsidR="0061338E" w:rsidRDefault="0061338E" w:rsidP="00ED0E7C"/>
        </w:tc>
      </w:tr>
    </w:tbl>
    <w:p w14:paraId="4F5437E5" w14:textId="77777777" w:rsidR="0061338E" w:rsidRDefault="0061338E" w:rsidP="0061338E"/>
    <w:p w14:paraId="29643583" w14:textId="77777777" w:rsidR="00931C0B" w:rsidRDefault="00931C0B" w:rsidP="00CB4220">
      <w:pPr>
        <w:rPr>
          <w:lang w:val="en-US"/>
        </w:rPr>
      </w:pPr>
    </w:p>
    <w:p w14:paraId="04541CF3" w14:textId="77777777" w:rsidR="00931C0B" w:rsidRPr="00CB4220" w:rsidRDefault="00931C0B" w:rsidP="00CB4220">
      <w:pPr>
        <w:rPr>
          <w:lang w:val="en-US"/>
        </w:rPr>
      </w:pPr>
    </w:p>
    <w:p w14:paraId="17043D05" w14:textId="355DA801" w:rsidR="009A7156" w:rsidRPr="009A7156" w:rsidRDefault="009A7156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3" w:name="_Toc2506357"/>
      <w:r w:rsidRPr="009A715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ata Definition Language (DDL) Scripts</w:t>
      </w:r>
      <w:bookmarkEnd w:id="3"/>
    </w:p>
    <w:p w14:paraId="18A5B446" w14:textId="77777777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12D279" w14:textId="6F57D5AE" w:rsidR="00A35D5A" w:rsidRPr="000A0DAB" w:rsidRDefault="000A0DAB" w:rsidP="000A0DA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4" w:name="_Toc2506358"/>
      <w:r w:rsidRPr="000A0DA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rop Objects</w:t>
      </w:r>
      <w:bookmarkEnd w:id="4"/>
    </w:p>
    <w:p w14:paraId="1D686020" w14:textId="77777777" w:rsidR="000A0DAB" w:rsidRDefault="000A0DA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019189" w14:textId="257F3D88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T ECHO ON;</w:t>
      </w:r>
    </w:p>
    <w:p w14:paraId="5F38FF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8B921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T SERVEROUTPUT ON;</w:t>
      </w:r>
    </w:p>
    <w:p w14:paraId="61584B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3425C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73E36C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DROP OBJECTS                                  */</w:t>
      </w:r>
    </w:p>
    <w:p w14:paraId="76D94B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094396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100C5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15A5B8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SYSTEM"</w:t>
      </w:r>
    </w:p>
    <w:p w14:paraId="11A15A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61DE14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7359729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498E20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C75AB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SHOW USER;</w:t>
      </w:r>
    </w:p>
    <w:p w14:paraId="7949D3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ATADESIGNLEADUSER"</w:t>
      </w:r>
    </w:p>
    <w:p w14:paraId="204AED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597ED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Indexes*/</w:t>
      </w:r>
    </w:p>
    <w:p w14:paraId="6076A0B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201A53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42C03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7DDBE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ZIP dropped.</w:t>
      </w:r>
    </w:p>
    <w:p w14:paraId="726AAA2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0F58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B338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A9717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6D2E3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CUSTOMERID dropped.</w:t>
      </w:r>
    </w:p>
    <w:p w14:paraId="5492CD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F482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54710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INDEX fk_order_id1;</w:t>
      </w:r>
    </w:p>
    <w:p w14:paraId="323DBD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94CD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1 dropped.</w:t>
      </w:r>
    </w:p>
    <w:p w14:paraId="388F2D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C7F98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BC342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82A08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9D76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UCT_ID dropped.</w:t>
      </w:r>
    </w:p>
    <w:p w14:paraId="16D9D4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C533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16336A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INDEX fk_order_id2;</w:t>
      </w:r>
    </w:p>
    <w:p w14:paraId="66351D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B400B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2 dropped.</w:t>
      </w:r>
    </w:p>
    <w:p w14:paraId="7A8CC32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27720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54D6B1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6129D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1E4A6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TOREID dropped.</w:t>
      </w:r>
    </w:p>
    <w:p w14:paraId="1C18B1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4D079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8289A0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8A9A9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D1CA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ZIP dropped.</w:t>
      </w:r>
    </w:p>
    <w:p w14:paraId="1E54E8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62B0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70961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DE1F5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A1AB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REGION dropped.</w:t>
      </w:r>
    </w:p>
    <w:p w14:paraId="754897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F2E7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DB4C8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B6B3C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0EA9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ZIP dropped.</w:t>
      </w:r>
    </w:p>
    <w:p w14:paraId="299A77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D68B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2C42C7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AEAB1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B177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CATID dropped.</w:t>
      </w:r>
    </w:p>
    <w:p w14:paraId="1B49F8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C684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E9163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206CF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4D2A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SN dropped.</w:t>
      </w:r>
    </w:p>
    <w:p w14:paraId="4D70C1F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CEB8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A895C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Tables*/</w:t>
      </w:r>
    </w:p>
    <w:p w14:paraId="52BCA4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9FC42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payment;</w:t>
      </w:r>
    </w:p>
    <w:p w14:paraId="4D89B0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38FE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AYMENT dropped.</w:t>
      </w:r>
    </w:p>
    <w:p w14:paraId="437CBF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C864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9BED3E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8D3D4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7AEB1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_ITEM dropped.</w:t>
      </w:r>
    </w:p>
    <w:p w14:paraId="239988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0B0B3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BAB6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orders;</w:t>
      </w:r>
    </w:p>
    <w:p w14:paraId="03EC54E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814F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S dropped.</w:t>
      </w:r>
    </w:p>
    <w:p w14:paraId="27C81C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0CD7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C7336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product;</w:t>
      </w:r>
    </w:p>
    <w:p w14:paraId="1B0C6B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7C9A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dropped.</w:t>
      </w:r>
    </w:p>
    <w:p w14:paraId="352F9A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4610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0F081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customer;</w:t>
      </w:r>
    </w:p>
    <w:p w14:paraId="0592F7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2EFE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 CUSTOMER dropped.</w:t>
      </w:r>
    </w:p>
    <w:p w14:paraId="0FDD32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EFA9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C4EA8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employee;</w:t>
      </w:r>
    </w:p>
    <w:p w14:paraId="409F1F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88788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EMPLOYEE dropped.</w:t>
      </w:r>
    </w:p>
    <w:p w14:paraId="15846C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43B5B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2896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stores;</w:t>
      </w:r>
    </w:p>
    <w:p w14:paraId="64251D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DF31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STORES dropped.</w:t>
      </w:r>
    </w:p>
    <w:p w14:paraId="536CB0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BCA85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363D6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zip;</w:t>
      </w:r>
    </w:p>
    <w:p w14:paraId="581E68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A86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ZIP dropped.</w:t>
      </w:r>
    </w:p>
    <w:p w14:paraId="5575E61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0990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4F647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region;</w:t>
      </w:r>
    </w:p>
    <w:p w14:paraId="671ABE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007B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REGION dropped.</w:t>
      </w:r>
    </w:p>
    <w:p w14:paraId="159690E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4249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6146E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8EA467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9F42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_CAT dropped.</w:t>
      </w:r>
    </w:p>
    <w:p w14:paraId="4EBB13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E2AE2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83FE0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1583B4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, Login as system to drop users and create other objects*/</w:t>
      </w:r>
    </w:p>
    <w:p w14:paraId="78A437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F01880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08CCA98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8F3A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Disconnected from Oracle Database 12c Enterprise Edition Release 12.2.0.1.0 - 64bit Production</w:t>
      </w:r>
    </w:p>
    <w:p w14:paraId="47B16C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CAA4A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2BE8BB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1A6A4C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F3EB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ONNECT system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ysdb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A9EA5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334C9A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CCFC3F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699CCB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SYSTEM"</w:t>
      </w:r>
    </w:p>
    <w:p w14:paraId="3F2B099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1AA4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Users*/</w:t>
      </w:r>
    </w:p>
    <w:p w14:paraId="2615EA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1DEDD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DE61A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9293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dropped.</w:t>
      </w:r>
    </w:p>
    <w:p w14:paraId="05283C1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972F6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A0165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72B1AA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F0181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dropped.</w:t>
      </w:r>
    </w:p>
    <w:p w14:paraId="29D8CE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78A06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7AF986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6770F7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995D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dropped.</w:t>
      </w:r>
    </w:p>
    <w:p w14:paraId="7698D82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A9F2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2D226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030BE3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1AC0C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dropped.</w:t>
      </w:r>
    </w:p>
    <w:p w14:paraId="6F6296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2214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A851E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7FF74F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BD74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RSEYOUM dropped.</w:t>
      </w:r>
    </w:p>
    <w:p w14:paraId="781A8F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F104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23FFEB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3C1C1B3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4CA0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dropped.</w:t>
      </w:r>
    </w:p>
    <w:p w14:paraId="1FC310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667B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BAB30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1697B8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B3C2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ATADESIGNLEADUSER dropped.</w:t>
      </w:r>
    </w:p>
    <w:p w14:paraId="3945227E" w14:textId="5478A779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BDB9E7" w14:textId="0F9B2384" w:rsidR="000F45B4" w:rsidRPr="000F45B4" w:rsidRDefault="000F45B4" w:rsidP="000F45B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5" w:name="_Toc2506359"/>
      <w:r w:rsidRPr="000F45B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Users</w:t>
      </w:r>
      <w:bookmarkEnd w:id="5"/>
    </w:p>
    <w:p w14:paraId="4DAE2FCE" w14:textId="77777777" w:rsidR="000F45B4" w:rsidRPr="009A7156" w:rsidRDefault="000F45B4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4904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83CB7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1C51B5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USERS                                  */</w:t>
      </w:r>
    </w:p>
    <w:p w14:paraId="05A0913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/*---------------------------------------------------*/</w:t>
      </w:r>
    </w:p>
    <w:p w14:paraId="7BF0775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32069C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Create DBA User and grant necessary permissions*/</w:t>
      </w:r>
    </w:p>
    <w:p w14:paraId="1D86D1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581796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1BFFAE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AD081A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0B68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created.</w:t>
      </w:r>
    </w:p>
    <w:p w14:paraId="0CA90F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BC94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9A82D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dba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3D4C6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CC3B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A0BE9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60FFFC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D4CA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from System and connect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*/</w:t>
      </w:r>
    </w:p>
    <w:p w14:paraId="247667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'alter system kill session '''</w:t>
      </w:r>
    </w:p>
    <w:p w14:paraId="6D7371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   ||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id</w:t>
      </w:r>
      <w:proofErr w:type="spellEnd"/>
    </w:p>
    <w:p w14:paraId="00E169D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|| ','</w:t>
      </w:r>
    </w:p>
    <w:p w14:paraId="62A52E2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|| serial#</w:t>
      </w:r>
    </w:p>
    <w:p w14:paraId="75E83C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|| ''';'</w:t>
      </w:r>
    </w:p>
    <w:p w14:paraId="696A9C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v$session</w:t>
      </w:r>
      <w:proofErr w:type="spellEnd"/>
    </w:p>
    <w:p w14:paraId="3A0BFD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WHERE username = 'SYSTEM';</w:t>
      </w:r>
    </w:p>
    <w:p w14:paraId="791AB7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FEDA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'ALTERSYSTEMKILLSESSION'''||SID||','||SERIAL#||''';'                                                          </w:t>
      </w:r>
    </w:p>
    <w:p w14:paraId="1C191B9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--------------------------------------------------------------------------------------------------------------</w:t>
      </w:r>
    </w:p>
    <w:p w14:paraId="0A4313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388,50053';</w:t>
      </w:r>
    </w:p>
    <w:p w14:paraId="4A527A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394,35833';</w:t>
      </w:r>
    </w:p>
    <w:p w14:paraId="5936CA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F704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8102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4053290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15A1B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Disconnected from Oracle Database 12c Enterprise Edition Release 12.2.0.1.0 - 64bit Production</w:t>
      </w:r>
    </w:p>
    <w:p w14:paraId="08D756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815F0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0CAB0CD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19196E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FAE13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543E69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7966D76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96227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458C12F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BAUSER"</w:t>
      </w:r>
    </w:p>
    <w:p w14:paraId="29BF75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107BFB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151C9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09BAC2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5CB592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CBA5D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A3D2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created.</w:t>
      </w:r>
    </w:p>
    <w:p w14:paraId="2BC792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5BE4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A6016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1349A7D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0BB9E0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74D4CB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828A1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created.</w:t>
      </w:r>
    </w:p>
    <w:p w14:paraId="04F920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5612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512C8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4C9CD4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378B4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755FAA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2FDA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created.</w:t>
      </w:r>
    </w:p>
    <w:p w14:paraId="30CF96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DBF1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CAE6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28F6C4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1DCB37F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182F60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8A00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created.</w:t>
      </w:r>
    </w:p>
    <w:p w14:paraId="05470F9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2E95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2B75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3E4D22B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3039B64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11275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3529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RSEYOUM created.</w:t>
      </w:r>
    </w:p>
    <w:p w14:paraId="0E7B38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37AE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B382C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5103D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4B148C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6E688A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B9627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8161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User DATADESIGNLEADUSER created.</w:t>
      </w:r>
    </w:p>
    <w:p w14:paraId="208FD5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08CA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45966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Grant necessary permissions*/</w:t>
      </w:r>
    </w:p>
    <w:p w14:paraId="15A7001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2BB987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1D528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9735E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A09B6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BE0F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35846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C84365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267F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5AEBAE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8155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2A8F19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64949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97B7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0B6D978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5AD4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58FB2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4BA87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EF306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7D207C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51D3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831DC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BE9C4F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36CF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4BD217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D1C4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B7766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EA342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2D479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C20C7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099CE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7A557E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UNLIMITED TABLESPACE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D2B37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0B74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7876A57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DF3EAD" w14:textId="79FB1846" w:rsidR="006F5649" w:rsidRPr="006F5649" w:rsidRDefault="006F5649" w:rsidP="006F5649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6" w:name="_Toc2506360"/>
      <w:r w:rsidRPr="006F5649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rop Tablespaces</w:t>
      </w:r>
      <w:bookmarkEnd w:id="6"/>
    </w:p>
    <w:p w14:paraId="04D6D554" w14:textId="77777777" w:rsidR="006F5649" w:rsidRDefault="006F5649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B6C29C" w14:textId="06F1C9C9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054C89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TABLESPACES*/</w:t>
      </w:r>
    </w:p>
    <w:p w14:paraId="5FA034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11B9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DATA1" INCLUDING CONTENTS;</w:t>
      </w:r>
    </w:p>
    <w:p w14:paraId="62FE7A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AA29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1" dropped.</w:t>
      </w:r>
    </w:p>
    <w:p w14:paraId="3610289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F185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09530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DATA2" INCLUDING CONTENTS;</w:t>
      </w:r>
    </w:p>
    <w:p w14:paraId="567A11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0035D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2" dropped.</w:t>
      </w:r>
    </w:p>
    <w:p w14:paraId="371EA7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13ED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D8429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INDX1" INCLUDING CONTENTS;</w:t>
      </w:r>
    </w:p>
    <w:p w14:paraId="622E3FA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4CE29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INDX1" dropped.</w:t>
      </w:r>
    </w:p>
    <w:p w14:paraId="579E0E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94B0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446A14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TEMP" INCLUDING CONTENTS;</w:t>
      </w:r>
    </w:p>
    <w:p w14:paraId="74A65B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22E28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TEMP" dropped.</w:t>
      </w:r>
    </w:p>
    <w:p w14:paraId="4AC6E7EE" w14:textId="77777777" w:rsidR="00C15B95" w:rsidRDefault="00C15B95" w:rsidP="00C15B95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</w:p>
    <w:p w14:paraId="2E59401E" w14:textId="4B7F5638" w:rsidR="009A7156" w:rsidRPr="00C15B95" w:rsidRDefault="00C15B95" w:rsidP="00C15B95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7" w:name="_Toc2506361"/>
      <w:r w:rsidRPr="00C15B95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Tablespaces</w:t>
      </w:r>
      <w:r w:rsidR="00B5178C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and Alter Users</w:t>
      </w:r>
      <w:bookmarkEnd w:id="7"/>
    </w:p>
    <w:p w14:paraId="6B8C3EE8" w14:textId="77777777" w:rsidR="00C15B95" w:rsidRPr="009A7156" w:rsidRDefault="00C15B95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FD88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95859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1D61C4A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TABLESPACE AND ASSIGN TO USERS         */</w:t>
      </w:r>
    </w:p>
    <w:p w14:paraId="4AC202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0FD670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0AEDFD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DATA1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data101.dbf' SIZE 3148K REUSE AUTOEXTEND ON NEXT 512K MAXSIZE 65536K EXTENT MANAGEMENT LOCAL;</w:t>
      </w:r>
    </w:p>
    <w:p w14:paraId="3FCE20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B866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1" created.</w:t>
      </w:r>
    </w:p>
    <w:p w14:paraId="7A301E5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0A02F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DATA2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data201.dbf' SIZE 2552K REUSE AUTOEXTEND ON NEXT 512K MAXSIZE 65536K EXTENT MANAGEMENT LOCAL;</w:t>
      </w:r>
    </w:p>
    <w:p w14:paraId="521FCF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5767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2" created.</w:t>
      </w:r>
    </w:p>
    <w:p w14:paraId="193575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D9E2D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INDX1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indx01.dbf' SIZE 4210K REUSE AUTOEXTEND ON NEXT 512K MAXSIZE 65536K EXTENT MANAGEMENT LOCAL;</w:t>
      </w:r>
    </w:p>
    <w:p w14:paraId="6BE083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201D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INDX1" created.</w:t>
      </w:r>
    </w:p>
    <w:p w14:paraId="2E19D8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8CD3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CREATE TEMPORARY TABLESPACE "USER_TEMP" TEMP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temp01.dbf' SIZE 16384K REUSE AUTOEXTEND ON NEXT 512K MAXSIZE 65536K EXTENT MANAGEMENT LOCAL;</w:t>
      </w:r>
    </w:p>
    <w:p w14:paraId="25AA00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D03F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TEMP" created.</w:t>
      </w:r>
    </w:p>
    <w:p w14:paraId="211456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34F2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E3E8B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Alter unprivileged user tablespace*/</w:t>
      </w:r>
    </w:p>
    <w:p w14:paraId="6085BE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5FBE9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479ED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altered.</w:t>
      </w:r>
    </w:p>
    <w:p w14:paraId="52A5C3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430E7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38F81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76CF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altered.</w:t>
      </w:r>
    </w:p>
    <w:p w14:paraId="5FFBEEA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FE63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0424E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AB8DB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altered.</w:t>
      </w:r>
    </w:p>
    <w:p w14:paraId="50C21A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91A1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AFD77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E166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altered.</w:t>
      </w:r>
    </w:p>
    <w:p w14:paraId="3A20284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B6956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D8F11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9957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User RSEYOUM altered.</w:t>
      </w:r>
    </w:p>
    <w:p w14:paraId="79B7FC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67EC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7F9FD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8754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altered.</w:t>
      </w:r>
    </w:p>
    <w:p w14:paraId="0EC98DE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56A5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81F8D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7FBB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ATADESIGNLEADUSER altered.</w:t>
      </w:r>
    </w:p>
    <w:p w14:paraId="2853663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85D4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3324D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, Login as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*/</w:t>
      </w:r>
    </w:p>
    <w:p w14:paraId="3BD90E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'alter system kill session '''</w:t>
      </w:r>
    </w:p>
    <w:p w14:paraId="10FB01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   ||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id</w:t>
      </w:r>
      <w:proofErr w:type="spellEnd"/>
    </w:p>
    <w:p w14:paraId="0867F5E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|| ','</w:t>
      </w:r>
    </w:p>
    <w:p w14:paraId="17519CB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|| serial#</w:t>
      </w:r>
    </w:p>
    <w:p w14:paraId="30F63E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|| ''';'</w:t>
      </w:r>
    </w:p>
    <w:p w14:paraId="71B822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v$session</w:t>
      </w:r>
      <w:proofErr w:type="spellEnd"/>
    </w:p>
    <w:p w14:paraId="401888B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WHERE username = 'DBAUSER';</w:t>
      </w:r>
    </w:p>
    <w:p w14:paraId="0841C4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10AB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'ALTERSYSTEMKILLSESSION'''||SID||','||SERIAL#||''';'                                                          </w:t>
      </w:r>
    </w:p>
    <w:p w14:paraId="4097BD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--------------------------------------------------------------------------------------------------------------</w:t>
      </w:r>
    </w:p>
    <w:p w14:paraId="18472E6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268,10717';</w:t>
      </w:r>
    </w:p>
    <w:p w14:paraId="7DCC456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8EDF9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424DB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3505C5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97386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Disconnected from Oracle Database 12c Enterprise Edition Release 12.2.0.1.0 - 64bit Production</w:t>
      </w:r>
    </w:p>
    <w:p w14:paraId="2004FDF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8ED4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548E41A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7079B0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767DE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36CEB0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3249C7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3889D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3AFDEB84" w14:textId="79F70434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ATADESIGNLEADUSER"</w:t>
      </w:r>
    </w:p>
    <w:p w14:paraId="146937D4" w14:textId="32F0A72F" w:rsidR="007C5942" w:rsidRDefault="007C594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4A7EE7" w14:textId="717CDE12" w:rsidR="007C5942" w:rsidRPr="007C5942" w:rsidRDefault="007C5942" w:rsidP="007C594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8" w:name="_Toc2506362"/>
      <w:r w:rsidRPr="007C594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Tables and Indexes</w:t>
      </w:r>
      <w:bookmarkEnd w:id="8"/>
    </w:p>
    <w:p w14:paraId="524B6F10" w14:textId="77777777" w:rsidR="007C5942" w:rsidRPr="009A7156" w:rsidRDefault="007C594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4101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AD3BC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5802B2D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TABLES                                 */</w:t>
      </w:r>
    </w:p>
    <w:p w14:paraId="7A93187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781DDE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CF83A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zip (</w:t>
      </w:r>
    </w:p>
    <w:p w14:paraId="49E75C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CHAR(10) NOT NULL,</w:t>
      </w:r>
    </w:p>
    <w:p w14:paraId="4BE64D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city      CHAR(25),</w:t>
      </w:r>
    </w:p>
    <w:p w14:paraId="5D4AD01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state     CHAR(2),</w:t>
      </w:r>
    </w:p>
    <w:p w14:paraId="1A1D82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91337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7141BF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1000 K NEXT 120 K )</w:t>
      </w:r>
    </w:p>
    <w:p w14:paraId="0262B4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1FBEE06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PARTITION BY RANGE (</w:t>
      </w:r>
    </w:p>
    <w:p w14:paraId="78B4D2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state</w:t>
      </w:r>
    </w:p>
    <w:p w14:paraId="4BFC50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)</w:t>
      </w:r>
    </w:p>
    <w:p w14:paraId="29AD8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2      ( PARTITION zip_part1</w:t>
      </w:r>
    </w:p>
    <w:p w14:paraId="0150EA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    VALUES LESS THAN ( 'N' )</w:t>
      </w:r>
    </w:p>
    <w:p w14:paraId="18489A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PCTFREE 5 PCTUSED 90 TABLESPACE user_data1</w:t>
      </w:r>
    </w:p>
    <w:p w14:paraId="34612F3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    STORAGE ( INITIAL 1240 k NEXT 200 k MAXEXTENTS UNLIMITED PCTINCREASE 0 ),</w:t>
      </w:r>
    </w:p>
    <w:p w14:paraId="0F5E1C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6      PARTITION zip_part2</w:t>
      </w:r>
    </w:p>
    <w:p w14:paraId="286CBB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        VALUES LESS THAN ( MAXVALUE )</w:t>
      </w:r>
    </w:p>
    <w:p w14:paraId="6E5BBC8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8      PCTFREE 5 PCTUSED 90 TABLESPACE user_data2</w:t>
      </w:r>
    </w:p>
    <w:p w14:paraId="505C66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9          STORAGE ( INITIAL 1240 k NEXT 200 k MAXEXTENTS UNLIMITED PCTINCREASE 0 )</w:t>
      </w:r>
    </w:p>
    <w:p w14:paraId="03E4F5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20      );</w:t>
      </w:r>
    </w:p>
    <w:p w14:paraId="01A734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941D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ZIP created.</w:t>
      </w:r>
    </w:p>
    <w:p w14:paraId="7B3436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1C1F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ECBA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customer (</w:t>
      </w:r>
    </w:p>
    <w:p w14:paraId="46B9FB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10) NOT NULL,</w:t>
      </w:r>
    </w:p>
    <w:p w14:paraId="67FC38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ir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VARCHAR2(15),</w:t>
      </w:r>
    </w:p>
    <w:p w14:paraId="521D51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la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VARCHAR2(15),</w:t>
      </w:r>
    </w:p>
    <w:p w14:paraId="49BEC5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CHAR(15),</w:t>
      </w:r>
    </w:p>
    <w:p w14:paraId="36A77C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address      VARCHAR2(35),</w:t>
      </w:r>
    </w:p>
    <w:p w14:paraId="524FAA3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CHAR(10),</w:t>
      </w:r>
    </w:p>
    <w:p w14:paraId="5541B4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customer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54A840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55AC8D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57C6F6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6F376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zip</w:t>
      </w:r>
    </w:p>
    <w:p w14:paraId="45175E7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2C9060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20 PCTUSED 40 TABLESPACE user_data1</w:t>
      </w:r>
    </w:p>
    <w:p w14:paraId="39C215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5      STORAGE ( INITIAL 120 k NEXT 10 k MAXEXTENTS UNLIMITED PCTINCREASE 0 );</w:t>
      </w:r>
    </w:p>
    <w:p w14:paraId="65B86D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F419D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CUSTOMER created.</w:t>
      </w:r>
    </w:p>
    <w:p w14:paraId="433415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383E4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8B995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product (</w:t>
      </w:r>
    </w:p>
    <w:p w14:paraId="12A00E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roductid         NUMBER(10),</w:t>
      </w:r>
    </w:p>
    <w:p w14:paraId="2146B82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_unit_pri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10),</w:t>
      </w:r>
    </w:p>
    <w:p w14:paraId="311263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    VARCHAR2(150),</w:t>
      </w:r>
    </w:p>
    <w:p w14:paraId="29703D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roduc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productid )</w:t>
      </w:r>
    </w:p>
    <w:p w14:paraId="51F150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31B55F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161F7B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50E381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PCTFREE 5 PCTUSED 90 TABLESPACE user_data2</w:t>
      </w:r>
    </w:p>
    <w:p w14:paraId="42DCC2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68 k NEXT 20 k MAXEXTENTS UNLIMITED PCTINCREASE 0 );</w:t>
      </w:r>
    </w:p>
    <w:p w14:paraId="2A1E6C3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2B1B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created.</w:t>
      </w:r>
    </w:p>
    <w:p w14:paraId="4CC818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5E53A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BB4A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region (</w:t>
      </w:r>
    </w:p>
    <w:p w14:paraId="602A3D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10) NOT NULL,</w:t>
      </w:r>
    </w:p>
    <w:p w14:paraId="4F96A59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VARCHAR(25),</w:t>
      </w:r>
    </w:p>
    <w:p w14:paraId="615B21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VARCHAR(150),</w:t>
      </w:r>
    </w:p>
    <w:p w14:paraId="0032DC9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3A45813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177B1E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695014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40281C0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9  PCTFREE 5 PCTUSED 90 TABLESPACE user_data1</w:t>
      </w:r>
    </w:p>
    <w:p w14:paraId="5DC7FF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92 k NEXT 20 k MAXEXTENTS UNLIMITED PCTINCREASE 0 );</w:t>
      </w:r>
    </w:p>
    <w:p w14:paraId="5CA76B9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D7ED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REGION created.</w:t>
      </w:r>
    </w:p>
    <w:p w14:paraId="7FB1D4D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3E6C7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9D39B3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stores (</w:t>
      </w:r>
    </w:p>
    <w:p w14:paraId="55F5AD1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4CFD78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NUMBER(10),</w:t>
      </w:r>
    </w:p>
    <w:p w14:paraId="3306EA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2(15),</w:t>
      </w:r>
    </w:p>
    <w:p w14:paraId="2B6AA7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address     VARCHAR2(35),</w:t>
      </w:r>
    </w:p>
    <w:p w14:paraId="359732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CHAR(15),</w:t>
      </w:r>
    </w:p>
    <w:p w14:paraId="047578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CHAR(10),</w:t>
      </w:r>
    </w:p>
    <w:p w14:paraId="2996F3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stores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F15E6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262F59A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01902A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2C1E6B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region,</w:t>
      </w:r>
    </w:p>
    <w:p w14:paraId="33BDF43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94DFA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    REFERENCES zip</w:t>
      </w:r>
    </w:p>
    <w:p w14:paraId="5F8037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)</w:t>
      </w:r>
    </w:p>
    <w:p w14:paraId="54D79A7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6  PCTFREE 5 PCTUSED 90 TABLESPACE user_data1</w:t>
      </w:r>
    </w:p>
    <w:p w14:paraId="6E4CF2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    STORAGE ( INITIAL 96 k NEXT 10 k MAXEXTENTS UNLIMITED PCTINCREASE 0 );</w:t>
      </w:r>
    </w:p>
    <w:p w14:paraId="18FC8EA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FA1E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STORES created.</w:t>
      </w:r>
    </w:p>
    <w:p w14:paraId="358208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8806D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1E863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CREATE TABLE employee (</w:t>
      </w:r>
    </w:p>
    <w:p w14:paraId="5B4F92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9) NOT NULL,</w:t>
      </w:r>
    </w:p>
    <w:p w14:paraId="16ADA9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NUMBER(10),</w:t>
      </w:r>
    </w:p>
    <w:p w14:paraId="1F3A96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ir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VARCHAR2(15),</w:t>
      </w:r>
    </w:p>
    <w:p w14:paraId="259F7F3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la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VARCHAR2(15),</w:t>
      </w:r>
    </w:p>
    <w:p w14:paraId="72DFE5B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address         VARCHAR2(35),</w:t>
      </w:r>
    </w:p>
    <w:p w14:paraId="127BEE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CHAR(15),</w:t>
      </w:r>
    </w:p>
    <w:p w14:paraId="3787E2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CHAR(10),</w:t>
      </w:r>
    </w:p>
    <w:p w14:paraId="72FA4B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71FF2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USING INDEX TABLESPACE user_indx1</w:t>
      </w:r>
    </w:p>
    <w:p w14:paraId="6FB05C2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        STORAGE ( INITIAL 50 K NEXT 10 K ),</w:t>
      </w:r>
    </w:p>
    <w:p w14:paraId="5BCD45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6CFF65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    REFERENCES stores,</w:t>
      </w:r>
    </w:p>
    <w:p w14:paraId="1CED08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4C7292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    REFERENCES zip</w:t>
      </w:r>
    </w:p>
    <w:p w14:paraId="626B983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6  )</w:t>
      </w:r>
    </w:p>
    <w:p w14:paraId="54BC1E2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PCTFREE 20 PCTUSED 40 TABLESPACE user_data1</w:t>
      </w:r>
    </w:p>
    <w:p w14:paraId="4FDE58C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8      STORAGE ( INITIAL 120 k NEXT 10 k MAXEXTENTS UNLIMITED PCTINCREASE 0 );</w:t>
      </w:r>
    </w:p>
    <w:p w14:paraId="200169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3EA9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EMPLOYEE created.</w:t>
      </w:r>
    </w:p>
    <w:p w14:paraId="0BEADD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3AD6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8507D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orders (</w:t>
      </w:r>
    </w:p>
    <w:p w14:paraId="12D837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NUMBER(10) NOT NULL,</w:t>
      </w:r>
    </w:p>
    <w:p w14:paraId="0BDF96E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10) NOT NULL,</w:t>
      </w:r>
    </w:p>
    <w:p w14:paraId="1BAD8A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9) NOT NULL,</w:t>
      </w:r>
    </w:p>
    <w:p w14:paraId="6BB523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metho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CHAR(10),</w:t>
      </w:r>
    </w:p>
    <w:p w14:paraId="1F2ADE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4AAB0B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7          USING INDEX TABLESPACE user_indx1</w:t>
      </w:r>
    </w:p>
    <w:p w14:paraId="1EF70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        STORAGE ( INITIAL 50 K NEXT 10 K ),</w:t>
      </w:r>
    </w:p>
    <w:p w14:paraId="060473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3C8AB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REFERENCES customer,</w:t>
      </w:r>
    </w:p>
    <w:p w14:paraId="747240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5E2798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employee</w:t>
      </w:r>
    </w:p>
    <w:p w14:paraId="30029E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6F8A16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5 PCTUSED 60 TABLESPACE user_data1</w:t>
      </w:r>
    </w:p>
    <w:p w14:paraId="1F86DB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24 k NEXT 10 k MAXEXTENTS UNLIMITED PCTINCREASE 0 );</w:t>
      </w:r>
    </w:p>
    <w:p w14:paraId="13A5280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FD5B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S created.</w:t>
      </w:r>
    </w:p>
    <w:p w14:paraId="2FA37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4917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81F0F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0AAE53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5CCA78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productid   NUMBER(10),</w:t>
      </w:r>
    </w:p>
    <w:p w14:paraId="5E81086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quantity    NUMBER(10),</w:t>
      </w:r>
    </w:p>
    <w:p w14:paraId="172D3A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D18F99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                               productid )</w:t>
      </w:r>
    </w:p>
    <w:p w14:paraId="022CB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USING INDEX TABLESPACE user_indx1</w:t>
      </w:r>
    </w:p>
    <w:p w14:paraId="0966EE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        STORAGE ( INITIAL 50 K NEXT 10 K ),</w:t>
      </w:r>
    </w:p>
    <w:p w14:paraId="4CD72D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CONSTRAINT fk_order_id1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5FDBD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REFERENCES orders,</w:t>
      </w:r>
    </w:p>
    <w:p w14:paraId="225A35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productid )</w:t>
      </w:r>
    </w:p>
    <w:p w14:paraId="79CFD77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product</w:t>
      </w:r>
    </w:p>
    <w:p w14:paraId="3589B4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7EE6AB3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5 PCTUSED 90 TABLESPACE user_data2</w:t>
      </w:r>
    </w:p>
    <w:p w14:paraId="72435BE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5      STORAGE ( INITIAL 16 k NEXT 20 k MAXEXTENTS UNLIMITED PCTINCREASE 0 );</w:t>
      </w:r>
    </w:p>
    <w:p w14:paraId="1D29C8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EE217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_ITEM created.</w:t>
      </w:r>
    </w:p>
    <w:p w14:paraId="588625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6208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4DD4B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payment (</w:t>
      </w:r>
    </w:p>
    <w:p w14:paraId="5894EC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NUMBER(10),</w:t>
      </w:r>
    </w:p>
    <w:p w14:paraId="643D9AC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 NUMBER(10),</w:t>
      </w:r>
    </w:p>
    <w:p w14:paraId="2A67DE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ard_exp_dat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DATE,</w:t>
      </w:r>
    </w:p>
    <w:p w14:paraId="6DCCA1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ard_numb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30),</w:t>
      </w:r>
    </w:p>
    <w:p w14:paraId="5E4BB5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_amoun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20,2),</w:t>
      </w:r>
    </w:p>
    <w:p w14:paraId="1988B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_metho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2(5),</w:t>
      </w:r>
    </w:p>
    <w:p w14:paraId="2BE0C8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6988FA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46EF6E4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6A670B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fk_order_id2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E3459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orders</w:t>
      </w:r>
    </w:p>
    <w:p w14:paraId="0950CB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7B9568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20 PCTUSED 40 TABLESPACE user_data2</w:t>
      </w:r>
    </w:p>
    <w:p w14:paraId="2DE9044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40 k NEXT 10 k MAXEXTENTS UNLIMITED PCTINCREASE 0 );</w:t>
      </w:r>
    </w:p>
    <w:p w14:paraId="5F560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570C2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AYMENT created.</w:t>
      </w:r>
    </w:p>
    <w:p w14:paraId="037AF1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94EB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21BB1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B7FE7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44EBEC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29ED10F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typ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(25),</w:t>
      </w:r>
    </w:p>
    <w:p w14:paraId="06AFED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VARCHAR(150),</w:t>
      </w:r>
    </w:p>
    <w:p w14:paraId="2632776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rod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91CA4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5AF117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6E19DB7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71065E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PCTFREE 5 PCTUSED 90 TABLESPACE user_data1</w:t>
      </w:r>
    </w:p>
    <w:p w14:paraId="1C51B9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92 k NEXT 20 k MAXEXTENTS UNLIMITED PCTINCREASE 0 );</w:t>
      </w:r>
    </w:p>
    <w:p w14:paraId="0640EC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C330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_CAT created.</w:t>
      </w:r>
    </w:p>
    <w:p w14:paraId="723552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B404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F0CA6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36675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Alter Product table to include additional Product Category ID*/</w:t>
      </w:r>
    </w:p>
    <w:p w14:paraId="7CB9D7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TABLE PRODUCT ADD PRODCATID NUMBER (10) </w:t>
      </w:r>
    </w:p>
    <w:p w14:paraId="0098CB4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references PRODUCT_CAT(PRODCATID);</w:t>
      </w:r>
    </w:p>
    <w:p w14:paraId="00BB74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6104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altered.</w:t>
      </w:r>
    </w:p>
    <w:p w14:paraId="4F02E4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0AF5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88A8F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6C2006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*/</w:t>
      </w:r>
    </w:p>
    <w:p w14:paraId="7B9530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  <w:t>INDEXES                       */</w:t>
      </w:r>
    </w:p>
    <w:p w14:paraId="2566FF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*/</w:t>
      </w:r>
    </w:p>
    <w:p w14:paraId="7B6E3F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F95F1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customer (</w:t>
      </w:r>
    </w:p>
    <w:p w14:paraId="46526C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6319F8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671F7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5          TABLESPACE user_indx1</w:t>
      </w:r>
    </w:p>
    <w:p w14:paraId="0D2FB69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A7BE2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A0715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ZIP created.</w:t>
      </w:r>
    </w:p>
    <w:p w14:paraId="0F2A3D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77D8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ACAEAC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59E6C0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orders (</w:t>
      </w:r>
    </w:p>
    <w:p w14:paraId="69A218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</w:p>
    <w:p w14:paraId="0A8B86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25B4141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0872F7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D8D67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C4B0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CUSTOMERID created.</w:t>
      </w:r>
    </w:p>
    <w:p w14:paraId="38C59F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7E9BA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42647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INDEX fk_order_id1 ON</w:t>
      </w:r>
    </w:p>
    <w:p w14:paraId="2B99D6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47B86E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</w:p>
    <w:p w14:paraId="0978EA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ECE22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4FBD32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BDFBDE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853F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1 created.</w:t>
      </w:r>
    </w:p>
    <w:p w14:paraId="0FD2AF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AE04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EFF51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33E6D38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394D99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3          productid</w:t>
      </w:r>
    </w:p>
    <w:p w14:paraId="710ED9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1C44D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2D19A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E25DFD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0819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UCT_ID created.</w:t>
      </w:r>
    </w:p>
    <w:p w14:paraId="67D20B2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00307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F39F6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INDEX fk_order_id2 ON</w:t>
      </w:r>
    </w:p>
    <w:p w14:paraId="3DB4199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ayment (</w:t>
      </w:r>
    </w:p>
    <w:p w14:paraId="4146E7D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</w:p>
    <w:p w14:paraId="5839492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28B7FE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359A7B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287DA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D7C48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2 created.</w:t>
      </w:r>
    </w:p>
    <w:p w14:paraId="609BA4E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11CF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C640A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4EDED7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employee (</w:t>
      </w:r>
    </w:p>
    <w:p w14:paraId="76BB049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</w:p>
    <w:p w14:paraId="7FAB9D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5CAC0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7E41B2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97843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C320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TOREID created.</w:t>
      </w:r>
    </w:p>
    <w:p w14:paraId="39CE50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EDA4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9DAFBD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70FC58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employee (</w:t>
      </w:r>
    </w:p>
    <w:p w14:paraId="1BDAECF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38C216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08E7F00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4EEDC2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1A7FDDA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67B06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ZIP created.</w:t>
      </w:r>
    </w:p>
    <w:p w14:paraId="42E649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78FA9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5888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86AD0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stores (</w:t>
      </w:r>
    </w:p>
    <w:p w14:paraId="44BB4A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</w:p>
    <w:p w14:paraId="6013AB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DB3FA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C9FA3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34F584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F9CD1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REGION created.</w:t>
      </w:r>
    </w:p>
    <w:p w14:paraId="2B3EDC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9955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683F8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0FCF75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stores (</w:t>
      </w:r>
    </w:p>
    <w:p w14:paraId="24DC39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2F9C4FF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1AB4E5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8E50F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68CFA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84F5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ZIP created.</w:t>
      </w:r>
    </w:p>
    <w:p w14:paraId="1CC74D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EB92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C5F2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6867C6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roduct (</w:t>
      </w:r>
    </w:p>
    <w:p w14:paraId="704A23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</w:p>
    <w:p w14:paraId="673AA0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4F26EF0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3AC677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280AE3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CB5A5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CATID created.</w:t>
      </w:r>
    </w:p>
    <w:p w14:paraId="4854FCE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768F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267E3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66A25A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orders (</w:t>
      </w:r>
    </w:p>
    <w:p w14:paraId="7D6633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</w:p>
    <w:p w14:paraId="54CD6AE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78BCE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797FE9D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B3B99A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8836C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SN created.</w:t>
      </w:r>
    </w:p>
    <w:p w14:paraId="64DF63E6" w14:textId="24EBB6C3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CF28E4" w14:textId="2E4D3933" w:rsidR="0072363E" w:rsidRDefault="00AA05EB" w:rsidP="00AA05E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9" w:name="_Toc2506363"/>
      <w:r w:rsidRPr="00AA05E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Load Data</w:t>
      </w:r>
      <w:bookmarkEnd w:id="9"/>
    </w:p>
    <w:p w14:paraId="63983131" w14:textId="77777777" w:rsidR="00AA05EB" w:rsidRPr="00AA05EB" w:rsidRDefault="00AA05EB" w:rsidP="00AA05EB">
      <w:pPr>
        <w:rPr>
          <w:lang w:val="en-US"/>
        </w:rPr>
      </w:pPr>
    </w:p>
    <w:p w14:paraId="69084DC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E9D13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AF0B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Go to Console and Run the "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unSQLLoaders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" file - Loads data into tables*/</w:t>
      </w:r>
    </w:p>
    <w:p w14:paraId="318E61AB" w14:textId="6533C2D9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C6DE4B" w14:textId="27BE6528" w:rsidR="00506268" w:rsidRDefault="00506268" w:rsidP="00506268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0" w:name="_Toc2506364"/>
      <w:r w:rsidRPr="00506268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QL Control File Loaders</w:t>
      </w:r>
      <w:bookmarkEnd w:id="10"/>
    </w:p>
    <w:p w14:paraId="4E3B7238" w14:textId="58086A7A" w:rsidR="00506268" w:rsidRDefault="00506268" w:rsidP="00506268">
      <w:pPr>
        <w:rPr>
          <w:lang w:val="en-US"/>
        </w:rPr>
      </w:pPr>
    </w:p>
    <w:p w14:paraId="55E9AE93" w14:textId="629ED24B" w:rsidR="009B1182" w:rsidRPr="009B1182" w:rsidRDefault="009B1182" w:rsidP="00506268">
      <w:pPr>
        <w:rPr>
          <w:u w:val="single"/>
          <w:lang w:val="en-US"/>
        </w:rPr>
      </w:pPr>
      <w:r w:rsidRPr="009B1182">
        <w:rPr>
          <w:u w:val="single"/>
          <w:lang w:val="en-US"/>
        </w:rPr>
        <w:lastRenderedPageBreak/>
        <w:t>Customer.ctl</w:t>
      </w:r>
    </w:p>
    <w:p w14:paraId="4046BF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OPTIONS (SKIP=3, LOAD=1000)</w:t>
      </w:r>
    </w:p>
    <w:p w14:paraId="11FBBEA1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 xml:space="preserve">LOAD </w:t>
      </w:r>
    </w:p>
    <w:p w14:paraId="01CCD6AC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INFILE customer.dat</w:t>
      </w:r>
    </w:p>
    <w:p w14:paraId="2A5430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REPLACE INTO TABLE customer</w:t>
      </w:r>
    </w:p>
    <w:p w14:paraId="7AC5D79E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FIELDS TERMINATED BY ',' OPTIONALLY ENCLOSED BY '"'</w:t>
      </w:r>
    </w:p>
    <w:p w14:paraId="12EDC382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(</w:t>
      </w:r>
    </w:p>
    <w:p w14:paraId="4672167C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CUSTOMERID</w:t>
      </w:r>
    </w:p>
    <w:p w14:paraId="21D57F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FIRSTNAME</w:t>
      </w:r>
    </w:p>
    <w:p w14:paraId="167992B7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LASTNAME</w:t>
      </w:r>
    </w:p>
    <w:p w14:paraId="50FE2589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PHONENO</w:t>
      </w:r>
    </w:p>
    <w:p w14:paraId="40F2D54E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ADDRESS</w:t>
      </w:r>
    </w:p>
    <w:p w14:paraId="3EEDF7B0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ZIPCODE</w:t>
      </w:r>
    </w:p>
    <w:p w14:paraId="74E1BB3F" w14:textId="4A43F96C" w:rsidR="00506268" w:rsidRPr="00506268" w:rsidRDefault="0003474B" w:rsidP="0003474B">
      <w:pPr>
        <w:rPr>
          <w:lang w:val="en-US"/>
        </w:rPr>
      </w:pPr>
      <w:r w:rsidRPr="0003474B">
        <w:rPr>
          <w:lang w:val="en-US"/>
        </w:rPr>
        <w:t>)</w:t>
      </w:r>
    </w:p>
    <w:p w14:paraId="454AE4AE" w14:textId="100384FA" w:rsidR="00506268" w:rsidRDefault="000C31C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7CDEF9B" wp14:editId="27D42105">
            <wp:extent cx="5943600" cy="44024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11B39" w14:textId="7F6AE0B4" w:rsidR="000C31C0" w:rsidRDefault="000C31C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3B5758" w14:textId="09C1544E" w:rsidR="009316F9" w:rsidRPr="009316F9" w:rsidRDefault="009316F9" w:rsidP="009A7156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u w:val="single"/>
          <w:lang w:val="en-US"/>
        </w:rPr>
        <w:t>Employee.ctl</w:t>
      </w:r>
    </w:p>
    <w:p w14:paraId="39A6E394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5275679A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D1459AE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INFILE 'DBST670_Employee.csv'</w:t>
      </w:r>
    </w:p>
    <w:p w14:paraId="10C16725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669E9E87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INTO TABLE employee</w:t>
      </w:r>
    </w:p>
    <w:p w14:paraId="6E3481B3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6F609601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(SALES_EMP_SSN, STOREID,FIRSTNAME,LASTNAME, ADDRESS, PHONENO, ZIPCODE)</w:t>
      </w:r>
    </w:p>
    <w:p w14:paraId="58CBECFB" w14:textId="12E22D22" w:rsidR="009316F9" w:rsidRDefault="004B0F0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7D08D95" wp14:editId="66C0F0C9">
            <wp:extent cx="5943600" cy="43319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A2A3A" w14:textId="7762A15F" w:rsidR="004B0F06" w:rsidRDefault="004B0F0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D5C375" w14:textId="67F78289" w:rsidR="004B0F06" w:rsidRPr="004B0F06" w:rsidRDefault="004B0F06" w:rsidP="009A7156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4B0F06">
        <w:rPr>
          <w:rFonts w:ascii="Times New Roman" w:hAnsi="Times New Roman" w:cs="Times New Roman"/>
          <w:sz w:val="24"/>
          <w:szCs w:val="24"/>
          <w:u w:val="single"/>
          <w:lang w:val="en-US"/>
        </w:rPr>
        <w:t>Order_item.ctl</w:t>
      </w:r>
    </w:p>
    <w:p w14:paraId="144369D1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OPTIONS (SKIP=2, LOAD=1000)</w:t>
      </w:r>
    </w:p>
    <w:p w14:paraId="064D8E79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685F7C84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INFILE 'order_item.dat'</w:t>
      </w:r>
    </w:p>
    <w:p w14:paraId="44982919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INTO TABLE </w:t>
      </w:r>
      <w:proofErr w:type="spellStart"/>
      <w:r w:rsidRPr="008142CA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</w:p>
    <w:p w14:paraId="1C6D7B00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(ORDERID        TERMINATED BY WHITESPACE,</w:t>
      </w:r>
    </w:p>
    <w:p w14:paraId="2F147D74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PRODUCTID         TERMINATED BY WHITESPACE,</w:t>
      </w:r>
    </w:p>
    <w:p w14:paraId="401D856F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QUANTITY</w:t>
      </w:r>
      <w:r w:rsidRPr="008142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142CA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)</w:t>
      </w:r>
    </w:p>
    <w:p w14:paraId="4794D94D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346140FB" w14:textId="50243833" w:rsid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</w:t>
      </w:r>
      <w:r w:rsidR="009F068A">
        <w:rPr>
          <w:noProof/>
        </w:rPr>
        <w:drawing>
          <wp:inline distT="0" distB="0" distL="0" distR="0" wp14:anchorId="2CA76B9C" wp14:editId="49B56D05">
            <wp:extent cx="5943600" cy="4308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CDF23" w14:textId="6F58F6B0" w:rsidR="009F068A" w:rsidRDefault="009F068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FCA7E3" w14:textId="552AD705" w:rsidR="009F068A" w:rsidRDefault="009F068A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F068A">
        <w:rPr>
          <w:rFonts w:ascii="Times New Roman" w:hAnsi="Times New Roman" w:cs="Times New Roman"/>
          <w:sz w:val="24"/>
          <w:szCs w:val="24"/>
          <w:u w:val="single"/>
          <w:lang w:val="en-US"/>
        </w:rPr>
        <w:t>Orders.ctl</w:t>
      </w:r>
    </w:p>
    <w:p w14:paraId="0D7059C4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OPTIONS (SKIP=3, LOAD=1000)</w:t>
      </w:r>
    </w:p>
    <w:p w14:paraId="18EAD219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038AC15B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INFILE 'order.dat'</w:t>
      </w:r>
    </w:p>
    <w:p w14:paraId="7D288357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REPLACE</w:t>
      </w:r>
    </w:p>
    <w:p w14:paraId="1643A528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INTO TABLE orders</w:t>
      </w:r>
    </w:p>
    <w:p w14:paraId="3C23AF72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(ORDERID       TERMINATED BY WHITESPACE,</w:t>
      </w:r>
    </w:p>
    <w:p w14:paraId="400E7FEE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CUSTOMERID        TERMINATED BY WHITESPACE,</w:t>
      </w:r>
    </w:p>
    <w:p w14:paraId="074EAD4C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SALES_EMP_SSN   TERMINATED BY WHITESPACE,</w:t>
      </w:r>
    </w:p>
    <w:p w14:paraId="705AFC4C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ORDER_METHOD TERMINATED BY WHITESPACE</w:t>
      </w:r>
    </w:p>
    <w:p w14:paraId="6787BC12" w14:textId="497FD712" w:rsidR="009F068A" w:rsidRDefault="0047147E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86AB371" w14:textId="7B217106" w:rsidR="0047147E" w:rsidRDefault="00751EA1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155EC1E" wp14:editId="2033B7DE">
            <wp:extent cx="5943600" cy="4404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9E7EB" w14:textId="36230630" w:rsidR="00751EA1" w:rsidRDefault="00751EA1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751EA1">
        <w:rPr>
          <w:rFonts w:ascii="Times New Roman" w:hAnsi="Times New Roman" w:cs="Times New Roman"/>
          <w:sz w:val="24"/>
          <w:szCs w:val="24"/>
          <w:u w:val="single"/>
          <w:lang w:val="en-US"/>
        </w:rPr>
        <w:t>Payment.ctl</w:t>
      </w:r>
    </w:p>
    <w:p w14:paraId="78B12425" w14:textId="3EC48EEF" w:rsidR="00751EA1" w:rsidRDefault="00751EA1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3B93365E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OPTIONS (SKIP=3, LOAD=1000)</w:t>
      </w:r>
    </w:p>
    <w:p w14:paraId="33AC6BCA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78AFF215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INFILE payment.dat</w:t>
      </w:r>
    </w:p>
    <w:p w14:paraId="07AB3A58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INTO TABLE payment</w:t>
      </w:r>
    </w:p>
    <w:p w14:paraId="4EE9F9DD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01238076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(PAYMENTID,ORDERID,CARD_EXP_DATE,CARD_NUMBER,PAYMENT_AMOUNT,PAYMENT_METHOD)</w:t>
      </w:r>
    </w:p>
    <w:p w14:paraId="15AC4B75" w14:textId="2AD89E7A" w:rsidR="00751EA1" w:rsidRDefault="004B7A69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5663571" wp14:editId="184504DF">
            <wp:extent cx="5943600" cy="43249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48264" w14:textId="75E7FF2A" w:rsidR="004B7A69" w:rsidRDefault="004B7A69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34D85B" w14:textId="1D0C7AB8" w:rsidR="00BA214E" w:rsidRPr="00BA214E" w:rsidRDefault="00BA214E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u w:val="single"/>
          <w:lang w:val="en-US"/>
        </w:rPr>
        <w:t>Product.ctl</w:t>
      </w:r>
    </w:p>
    <w:p w14:paraId="226274AE" w14:textId="02CCB3BF" w:rsidR="00751EA1" w:rsidRDefault="00751EA1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51764E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OPTIONS(SKIP=3, LOAD=1000)</w:t>
      </w:r>
    </w:p>
    <w:p w14:paraId="49346255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9AD221B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INFILE 'product.dat'</w:t>
      </w:r>
    </w:p>
    <w:p w14:paraId="02024DBD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2D6CFCBD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INTO TABLE product</w:t>
      </w:r>
    </w:p>
    <w:p w14:paraId="4928B787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(PRODUCTID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,</w:t>
      </w:r>
    </w:p>
    <w:p w14:paraId="3A1590DB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PROD_UNIT_PRICE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,</w:t>
      </w:r>
    </w:p>
    <w:p w14:paraId="68630117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DESCRIPTION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)</w:t>
      </w:r>
    </w:p>
    <w:p w14:paraId="392DBFE6" w14:textId="2F19B558" w:rsidR="00BA214E" w:rsidRDefault="00BA214E" w:rsidP="00BA214E">
      <w:pPr>
        <w:rPr>
          <w:rFonts w:ascii="Times New Roman" w:hAnsi="Times New Roman" w:cs="Times New Roman"/>
          <w:sz w:val="24"/>
          <w:szCs w:val="24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</w:t>
      </w:r>
      <w:r w:rsidR="007934C1">
        <w:rPr>
          <w:noProof/>
        </w:rPr>
        <w:drawing>
          <wp:inline distT="0" distB="0" distL="0" distR="0" wp14:anchorId="7FD72906" wp14:editId="0D55C957">
            <wp:extent cx="5943600" cy="44234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C74A" w14:textId="51401EF3" w:rsidR="007934C1" w:rsidRPr="007934C1" w:rsidRDefault="007934C1" w:rsidP="00BA214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3F02B8B" w14:textId="4E2273F5" w:rsidR="007934C1" w:rsidRPr="007A3AEC" w:rsidRDefault="007934C1" w:rsidP="00BA214E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proofErr w:type="spellStart"/>
      <w:r w:rsidRPr="007A3AEC">
        <w:rPr>
          <w:rFonts w:ascii="Times New Roman" w:hAnsi="Times New Roman" w:cs="Times New Roman"/>
          <w:sz w:val="24"/>
          <w:szCs w:val="24"/>
          <w:u w:val="single"/>
          <w:lang w:val="en-US"/>
        </w:rPr>
        <w:t>Productcat.ctl</w:t>
      </w:r>
      <w:proofErr w:type="spellEnd"/>
    </w:p>
    <w:p w14:paraId="1AC75BBE" w14:textId="6D17446A" w:rsidR="007934C1" w:rsidRPr="007A3AEC" w:rsidRDefault="007934C1" w:rsidP="00BA21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634615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76846393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4FECF756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>INFILE 'DBST670_Product_Cat.csv'</w:t>
      </w:r>
    </w:p>
    <w:p w14:paraId="50D97EAD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42DD83EC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INTO TABLE </w:t>
      </w:r>
      <w:proofErr w:type="spellStart"/>
      <w:r w:rsidRPr="007934C1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</w:p>
    <w:p w14:paraId="471ABCBE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67C78DDA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</w:rPr>
      </w:pPr>
      <w:r w:rsidRPr="007934C1">
        <w:rPr>
          <w:rFonts w:ascii="Times New Roman" w:hAnsi="Times New Roman" w:cs="Times New Roman"/>
          <w:sz w:val="24"/>
          <w:szCs w:val="24"/>
        </w:rPr>
        <w:t>(PRODCATID</w:t>
      </w:r>
      <w:proofErr w:type="gramStart"/>
      <w:r w:rsidRPr="007934C1">
        <w:rPr>
          <w:rFonts w:ascii="Times New Roman" w:hAnsi="Times New Roman" w:cs="Times New Roman"/>
          <w:sz w:val="24"/>
          <w:szCs w:val="24"/>
        </w:rPr>
        <w:tab/>
        <w:t>,PRODCATTYPE</w:t>
      </w:r>
      <w:proofErr w:type="gramEnd"/>
      <w:r w:rsidRPr="007934C1">
        <w:rPr>
          <w:rFonts w:ascii="Times New Roman" w:hAnsi="Times New Roman" w:cs="Times New Roman"/>
          <w:sz w:val="24"/>
          <w:szCs w:val="24"/>
        </w:rPr>
        <w:t>, DESCRIPTION)</w:t>
      </w:r>
    </w:p>
    <w:p w14:paraId="30A87FC9" w14:textId="137E8C54" w:rsidR="007934C1" w:rsidRDefault="001E321C" w:rsidP="00BA21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56D85A" wp14:editId="1C2A07EB">
            <wp:extent cx="5943600" cy="430022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A30B4" w14:textId="658B6073" w:rsidR="001E321C" w:rsidRDefault="001E321C" w:rsidP="00BA214E">
      <w:pPr>
        <w:rPr>
          <w:rFonts w:ascii="Times New Roman" w:hAnsi="Times New Roman" w:cs="Times New Roman"/>
          <w:sz w:val="24"/>
          <w:szCs w:val="24"/>
        </w:rPr>
      </w:pPr>
    </w:p>
    <w:p w14:paraId="2F000DBF" w14:textId="3F35664F" w:rsidR="001E321C" w:rsidRPr="007A3AEC" w:rsidRDefault="0046242D" w:rsidP="00BA214E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proofErr w:type="spellStart"/>
      <w:r w:rsidRPr="007A3AEC">
        <w:rPr>
          <w:rFonts w:ascii="Times New Roman" w:hAnsi="Times New Roman" w:cs="Times New Roman"/>
          <w:sz w:val="24"/>
          <w:szCs w:val="24"/>
          <w:u w:val="single"/>
          <w:lang w:val="en-US"/>
        </w:rPr>
        <w:t>Region.ctl</w:t>
      </w:r>
      <w:proofErr w:type="spellEnd"/>
    </w:p>
    <w:p w14:paraId="2B27ADA7" w14:textId="7EA2C6A1" w:rsid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4A93C7B2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2260E284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9DE962D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INFILE 'DBST670_Region.csv'</w:t>
      </w:r>
    </w:p>
    <w:p w14:paraId="6B342D56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4BBC3926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INTO TABLE region</w:t>
      </w:r>
    </w:p>
    <w:p w14:paraId="0EE938DB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45AAF7D6" w14:textId="67321ACB" w:rsid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(REGIONID,REGIONNAME,DESCRIPTION)</w:t>
      </w:r>
    </w:p>
    <w:p w14:paraId="083AD1BD" w14:textId="6C50A317" w:rsidR="0046242D" w:rsidRDefault="000C647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7033332" wp14:editId="3CF05DF0">
            <wp:extent cx="5943600" cy="43491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DA090" w14:textId="1055B438" w:rsidR="000C6478" w:rsidRDefault="000C647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EF7E38" w14:textId="4F7EC1D0" w:rsid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0C6478">
        <w:rPr>
          <w:rFonts w:ascii="Times New Roman" w:hAnsi="Times New Roman" w:cs="Times New Roman"/>
          <w:sz w:val="24"/>
          <w:szCs w:val="24"/>
          <w:u w:val="single"/>
          <w:lang w:val="en-US"/>
        </w:rPr>
        <w:t>Stores.ctl</w:t>
      </w:r>
    </w:p>
    <w:p w14:paraId="4CDE2540" w14:textId="0147D62E" w:rsid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6E28B57E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2AC7A23A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47A763DC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INFILE 'DBST670_Store.csv'</w:t>
      </w:r>
    </w:p>
    <w:p w14:paraId="7BAED220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7CC00258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INTO TABLE stores</w:t>
      </w:r>
    </w:p>
    <w:p w14:paraId="6D26D962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066E88B4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(STOREID,REGIONID, STORENAME,ADDRESS, PHONENO, ZIPCODE)</w:t>
      </w:r>
    </w:p>
    <w:p w14:paraId="3BF05297" w14:textId="77777777" w:rsidR="000C6478" w:rsidRP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54334F87" w14:textId="3DE9A452" w:rsidR="000C6478" w:rsidRDefault="00C2362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BC74BE9" wp14:editId="0FEE240C">
            <wp:extent cx="5943600" cy="43516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1ADF6" w14:textId="238B9DD8" w:rsidR="00C23628" w:rsidRDefault="00C2362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333B64" w14:textId="2DB699C1" w:rsidR="00C23628" w:rsidRPr="003314B7" w:rsidRDefault="00C2362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u w:val="single"/>
          <w:lang w:val="en-US"/>
        </w:rPr>
        <w:t>Zip.ctl</w:t>
      </w:r>
    </w:p>
    <w:p w14:paraId="6A89DEF7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OPTIONS (SKIP=2, LOAD=50000)</w:t>
      </w:r>
    </w:p>
    <w:p w14:paraId="463BA284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78D6744C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INFILE hb_zip.dat</w:t>
      </w:r>
    </w:p>
    <w:p w14:paraId="56387959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INTO TABLE zip</w:t>
      </w:r>
    </w:p>
    <w:p w14:paraId="4F944158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(</w:t>
      </w:r>
    </w:p>
    <w:p w14:paraId="059BAA09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ZIPCODE POSITION(01:10) ,</w:t>
      </w:r>
    </w:p>
    <w:p w14:paraId="3FD6BF4F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CITY    POSITION(11:25) ,</w:t>
      </w:r>
    </w:p>
    <w:p w14:paraId="2C7621B4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 xml:space="preserve">STATE   POSITION(26:27) </w:t>
      </w:r>
    </w:p>
    <w:p w14:paraId="513558B4" w14:textId="4AF7AE5D" w:rsidR="00C23628" w:rsidRPr="00BA214E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C3DA401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186422" w14:textId="4D84DC82" w:rsidR="00BA214E" w:rsidRDefault="00940250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A266D81" wp14:editId="4F43B81E">
            <wp:extent cx="4381500" cy="37909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C5345" w14:textId="5CE37B6C" w:rsidR="00F72E9B" w:rsidRDefault="00F72E9B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D35DF7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Fill gaps from Loader*/</w:t>
      </w:r>
    </w:p>
    <w:p w14:paraId="01C8817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Product table needs PRODCATID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able*/</w:t>
      </w:r>
    </w:p>
    <w:p w14:paraId="041C20B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2076A0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UPDATE product t1</w:t>
      </w:r>
    </w:p>
    <w:p w14:paraId="6673C26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SET</w:t>
      </w:r>
    </w:p>
    <w:p w14:paraId="01F53007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1.prodcatid = (</w:t>
      </w:r>
    </w:p>
    <w:p w14:paraId="36402AC6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 SEL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</w:p>
    <w:p w14:paraId="56B5CA8B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2</w:t>
      </w:r>
    </w:p>
    <w:p w14:paraId="17281476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WHERE t2.prodcatid = t1.productid</w:t>
      </w:r>
    </w:p>
    <w:p w14:paraId="77A59DC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)</w:t>
      </w:r>
    </w:p>
    <w:p w14:paraId="27A39E6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WHERE EXISTS (</w:t>
      </w:r>
    </w:p>
    <w:p w14:paraId="4AFFF86E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SELECT NULL</w:t>
      </w:r>
    </w:p>
    <w:p w14:paraId="58EA8434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2</w:t>
      </w:r>
    </w:p>
    <w:p w14:paraId="37DE9C7A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WHERE t2.prodcatid = t1.productid</w:t>
      </w:r>
    </w:p>
    <w:p w14:paraId="7225C92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2  );</w:t>
      </w:r>
    </w:p>
    <w:p w14:paraId="2EA2353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E0F978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,00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0 rows updated.</w:t>
      </w:r>
    </w:p>
    <w:p w14:paraId="557D46D4" w14:textId="690454D5" w:rsidR="004B0F06" w:rsidRDefault="008142CA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7E4624A6" w14:textId="71113499" w:rsidR="00A829A6" w:rsidRPr="00A829A6" w:rsidRDefault="00A829A6" w:rsidP="00A829A6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1" w:name="_Toc2506365"/>
      <w:r w:rsidRPr="00A829A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Query Tables</w:t>
      </w:r>
      <w:bookmarkEnd w:id="11"/>
    </w:p>
    <w:p w14:paraId="52D65C40" w14:textId="77777777" w:rsidR="00A829A6" w:rsidRDefault="00A829A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45A07B" w14:textId="03B506E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2A73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Verify Data is loaded */</w:t>
      </w:r>
    </w:p>
    <w:p w14:paraId="47AABA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91F44D6" w14:textId="7FC4BE2A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0A0A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customer;</w:t>
      </w:r>
    </w:p>
    <w:p w14:paraId="0C9B0AB4" w14:textId="181AAF7D" w:rsidR="00C0304F" w:rsidRDefault="00C0304F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2CB15D1" wp14:editId="3ED2F62D">
            <wp:extent cx="5943600" cy="3983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977CE" w14:textId="50168FE4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3769FD" w14:textId="3EC0428F" w:rsidR="009A7156" w:rsidRPr="009A7156" w:rsidRDefault="009A7156" w:rsidP="00C0304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C030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employee;</w:t>
      </w:r>
    </w:p>
    <w:p w14:paraId="21BFD3BD" w14:textId="77777777" w:rsidR="007F17BA" w:rsidRDefault="007F17BA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6EDDD25" wp14:editId="13337F57">
            <wp:extent cx="5943600" cy="34531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0CCCC" w14:textId="39A8F4B0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7C1E48C" w14:textId="2C62B3B8" w:rsidR="009A7156" w:rsidRPr="009A7156" w:rsidRDefault="009A7156" w:rsidP="007F17B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7F17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6BA8B72" w14:textId="77777777" w:rsidR="00687D62" w:rsidRDefault="00687D6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A0A2A7F" wp14:editId="530D429F">
            <wp:extent cx="2400300" cy="4048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59B8" w14:textId="77777777" w:rsidR="00687D62" w:rsidRDefault="00687D6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DB115B" w14:textId="5D84626A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0B33F9" w14:textId="73FE8656" w:rsidR="009A7156" w:rsidRPr="009A7156" w:rsidRDefault="009A7156" w:rsidP="00687D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687D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orders;</w:t>
      </w:r>
    </w:p>
    <w:p w14:paraId="3A08D715" w14:textId="5CB8394E" w:rsidR="00CC573D" w:rsidRDefault="00CC573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A598D3B" wp14:editId="688BF80F">
            <wp:extent cx="3686175" cy="4105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47B8" w14:textId="77777777" w:rsidR="00CC573D" w:rsidRDefault="00CC573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0AD642" w14:textId="05982D2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3A34F1" w14:textId="31839822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CC57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payment;</w:t>
      </w:r>
    </w:p>
    <w:p w14:paraId="3C836D91" w14:textId="50E775B5" w:rsidR="00A24D08" w:rsidRDefault="00A24D08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CB5D0CE" wp14:editId="661864FF">
            <wp:extent cx="5905500" cy="4086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B903F" w14:textId="77777777" w:rsidR="00A24D08" w:rsidRDefault="00A24D08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A5AEF5" w14:textId="33E03CA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1642CBD" w14:textId="243871A8" w:rsidR="009A7156" w:rsidRPr="009A7156" w:rsidRDefault="009A7156" w:rsidP="00A24D0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A24D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product;</w:t>
      </w:r>
    </w:p>
    <w:p w14:paraId="602286A5" w14:textId="77777777" w:rsidR="00810116" w:rsidRDefault="0081011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0257B2B" wp14:editId="68F326BE">
            <wp:extent cx="3829050" cy="4076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21683" w14:textId="77777777" w:rsidR="00810116" w:rsidRDefault="0081011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7A8B46" w14:textId="27944B8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793813C" w14:textId="6ADBC94A" w:rsidR="009A7156" w:rsidRPr="009A7156" w:rsidRDefault="009A7156" w:rsidP="0085120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8512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BCB7581" w14:textId="1A743D75" w:rsidR="0085120F" w:rsidRDefault="001A6D8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8666354" wp14:editId="319B3A80">
            <wp:extent cx="5943600" cy="1210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2FCE" w14:textId="77777777" w:rsidR="0085120F" w:rsidRDefault="0085120F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1A2DBF" w14:textId="30947EA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B3C9D4" w14:textId="73EB4EBA" w:rsidR="009A7156" w:rsidRPr="009A7156" w:rsidRDefault="009A7156" w:rsidP="001A6D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1A6D8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region;</w:t>
      </w:r>
    </w:p>
    <w:p w14:paraId="6DB3F624" w14:textId="7A043BD0" w:rsidR="00F1181D" w:rsidRDefault="00F1181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F778C62" wp14:editId="056F0DD0">
            <wp:extent cx="5943600" cy="11982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A042" w14:textId="77777777" w:rsidR="0017332B" w:rsidRDefault="0017332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AA59A8" w14:textId="46853114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3DE659A" w14:textId="4DC744FD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173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stores;</w:t>
      </w:r>
    </w:p>
    <w:p w14:paraId="56B98613" w14:textId="204EDEFF" w:rsidR="0017332B" w:rsidRDefault="0017332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CD9968" wp14:editId="4682EA2C">
            <wp:extent cx="5781675" cy="4076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F87C" w14:textId="7BE336C8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DE70F0F" w14:textId="1D25CD29" w:rsidR="009A7156" w:rsidRPr="009A7156" w:rsidRDefault="009A7156" w:rsidP="002A0FB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2A0F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zip;</w:t>
      </w:r>
    </w:p>
    <w:p w14:paraId="11F9EA6D" w14:textId="37559D44" w:rsidR="00A829A6" w:rsidRDefault="002A0FBD" w:rsidP="000B5956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A7F1676" wp14:editId="288DA820">
            <wp:extent cx="3124200" cy="40671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D6FB5" w14:textId="77777777" w:rsidR="002A0FBD" w:rsidRPr="002A0FBD" w:rsidRDefault="002A0FBD" w:rsidP="002A0FBD">
      <w:pPr>
        <w:rPr>
          <w:lang w:val="en-US"/>
        </w:rPr>
      </w:pPr>
    </w:p>
    <w:p w14:paraId="3AA72574" w14:textId="16D722DA" w:rsidR="00A829A6" w:rsidRPr="0022223F" w:rsidRDefault="00A829A6" w:rsidP="0022223F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2" w:name="_Toc2506366"/>
      <w:r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Check </w:t>
      </w:r>
      <w:r w:rsidR="0022223F"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Object Status in </w:t>
      </w:r>
      <w:r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atalog</w:t>
      </w:r>
      <w:bookmarkEnd w:id="12"/>
    </w:p>
    <w:p w14:paraId="787F6E7C" w14:textId="77777777" w:rsidR="00A829A6" w:rsidRDefault="00A829A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687BB5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5E7BC9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*/</w:t>
      </w:r>
    </w:p>
    <w:p w14:paraId="75BFAE39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     CHECK CONTENT OF CATALOG                */</w:t>
      </w:r>
    </w:p>
    <w:p w14:paraId="558BC99A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*/</w:t>
      </w:r>
    </w:p>
    <w:p w14:paraId="6EC1ED63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BCE401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Show valid status from all objects*/</w:t>
      </w:r>
    </w:p>
    <w:p w14:paraId="0983C9B7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SELECT</w:t>
      </w:r>
    </w:p>
    <w:p w14:paraId="1FDE32AC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2        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substr</w:t>
      </w:r>
      <w:proofErr w:type="spellEnd"/>
    </w:p>
    <w:p w14:paraId="2A4AA503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3      (object_name,1,20),</w:t>
      </w:r>
    </w:p>
    <w:p w14:paraId="0CA9243B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object_type,status</w:t>
      </w:r>
      <w:proofErr w:type="spellEnd"/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</w:p>
    <w:p w14:paraId="3DEE76D7" w14:textId="4FDFB17E" w:rsidR="009A7156" w:rsidRPr="009A7156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5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user_objects</w:t>
      </w:r>
      <w:proofErr w:type="spellEnd"/>
      <w:r w:rsidRPr="0030145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B428B57" w14:textId="6000E4D4" w:rsidR="009A7156" w:rsidRDefault="00E7587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F2A8564" wp14:editId="7D4C45A9">
            <wp:extent cx="3657600" cy="6600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71E2" w14:textId="03DA88F2" w:rsidR="000A0A22" w:rsidRDefault="000A0A2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C45E6A" w14:textId="1DEBF7FE" w:rsidR="00266095" w:rsidRPr="00275CBE" w:rsidRDefault="00266095" w:rsidP="00275CB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3" w:name="_Toc2506367"/>
      <w:r w:rsidRPr="00275CB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Query</w:t>
      </w:r>
      <w:r w:rsidR="00275CBE" w:rsidRPr="00275CB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Row Numbers from Catalog</w:t>
      </w:r>
      <w:bookmarkEnd w:id="13"/>
    </w:p>
    <w:p w14:paraId="2978E5E3" w14:textId="77777777" w:rsidR="00266095" w:rsidRPr="009A7156" w:rsidRDefault="00266095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B8C634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98BC76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>SQL&gt; /*Query row numbers from catalog*/</w:t>
      </w:r>
    </w:p>
    <w:p w14:paraId="5082F992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4BAD35DF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SQL&gt; SELECT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table_name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4EF89210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2        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num_rows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10858CA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3         owner</w:t>
      </w:r>
    </w:p>
    <w:p w14:paraId="28430338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4   FROM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all_tables</w:t>
      </w:r>
      <w:proofErr w:type="spellEnd"/>
    </w:p>
    <w:p w14:paraId="2DDF39E9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5   WHERE owner = 'DATADESIGNLEADUSER'</w:t>
      </w:r>
    </w:p>
    <w:p w14:paraId="67BD6CD2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6   ORDER BY owner,</w:t>
      </w:r>
    </w:p>
    <w:p w14:paraId="0C41914A" w14:textId="6F5193B5" w:rsid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7           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table_name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79C88C2" w14:textId="3B3733A6" w:rsid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C5317C" w14:textId="36E8AE16" w:rsidR="00A96444" w:rsidRDefault="00726C23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76B5863" wp14:editId="0C2A9201">
            <wp:extent cx="3048000" cy="22193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3ED1" w14:textId="77777777" w:rsidR="00A96444" w:rsidRDefault="00A96444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E82D53" w14:textId="3D5BF7E3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01F7C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OMMIT;</w:t>
      </w:r>
    </w:p>
    <w:p w14:paraId="0302BDE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1E9DDB" w14:textId="42D274DA" w:rsidR="00A92B20" w:rsidRPr="001C56C7" w:rsidRDefault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mmit complete.</w:t>
      </w:r>
    </w:p>
    <w:sectPr w:rsidR="00A92B20" w:rsidRPr="001C5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U2MzE3NzIxMTFU0lEKTi0uzszPAykwrAUA5D6psiwAAAA="/>
  </w:docVars>
  <w:rsids>
    <w:rsidRoot w:val="009A7156"/>
    <w:rsid w:val="0003474B"/>
    <w:rsid w:val="00046A7F"/>
    <w:rsid w:val="000A0A22"/>
    <w:rsid w:val="000A0DAB"/>
    <w:rsid w:val="000B5956"/>
    <w:rsid w:val="000C31C0"/>
    <w:rsid w:val="000C6478"/>
    <w:rsid w:val="000F45B4"/>
    <w:rsid w:val="00154AB6"/>
    <w:rsid w:val="0017332B"/>
    <w:rsid w:val="001A1671"/>
    <w:rsid w:val="001A6D8D"/>
    <w:rsid w:val="001C56C7"/>
    <w:rsid w:val="001E321C"/>
    <w:rsid w:val="0022223F"/>
    <w:rsid w:val="00265C71"/>
    <w:rsid w:val="00266095"/>
    <w:rsid w:val="00272084"/>
    <w:rsid w:val="00275CBE"/>
    <w:rsid w:val="002A0FBD"/>
    <w:rsid w:val="0030145D"/>
    <w:rsid w:val="003314B7"/>
    <w:rsid w:val="00395C3F"/>
    <w:rsid w:val="003D2352"/>
    <w:rsid w:val="0046242D"/>
    <w:rsid w:val="0047147E"/>
    <w:rsid w:val="004B0F06"/>
    <w:rsid w:val="004B7A69"/>
    <w:rsid w:val="00506268"/>
    <w:rsid w:val="0061338E"/>
    <w:rsid w:val="00687D62"/>
    <w:rsid w:val="006F5649"/>
    <w:rsid w:val="0072363E"/>
    <w:rsid w:val="00726C23"/>
    <w:rsid w:val="00751EA1"/>
    <w:rsid w:val="007934C1"/>
    <w:rsid w:val="007A3AEC"/>
    <w:rsid w:val="007C5942"/>
    <w:rsid w:val="007F17BA"/>
    <w:rsid w:val="00810116"/>
    <w:rsid w:val="008142CA"/>
    <w:rsid w:val="00824EF2"/>
    <w:rsid w:val="0085120F"/>
    <w:rsid w:val="0085488F"/>
    <w:rsid w:val="00873CF8"/>
    <w:rsid w:val="009316F9"/>
    <w:rsid w:val="00931C0B"/>
    <w:rsid w:val="00931EC7"/>
    <w:rsid w:val="00940250"/>
    <w:rsid w:val="009A7156"/>
    <w:rsid w:val="009B1182"/>
    <w:rsid w:val="009F068A"/>
    <w:rsid w:val="00A05820"/>
    <w:rsid w:val="00A24D08"/>
    <w:rsid w:val="00A35D5A"/>
    <w:rsid w:val="00A829A6"/>
    <w:rsid w:val="00A87AD5"/>
    <w:rsid w:val="00A92B20"/>
    <w:rsid w:val="00A96444"/>
    <w:rsid w:val="00AA05EB"/>
    <w:rsid w:val="00AE1F8A"/>
    <w:rsid w:val="00B5178C"/>
    <w:rsid w:val="00BA214E"/>
    <w:rsid w:val="00BA472E"/>
    <w:rsid w:val="00BB3655"/>
    <w:rsid w:val="00C0304F"/>
    <w:rsid w:val="00C15B95"/>
    <w:rsid w:val="00C23628"/>
    <w:rsid w:val="00CB4220"/>
    <w:rsid w:val="00CC573D"/>
    <w:rsid w:val="00E1061D"/>
    <w:rsid w:val="00E75870"/>
    <w:rsid w:val="00F1181D"/>
    <w:rsid w:val="00F72E9B"/>
    <w:rsid w:val="00F93D3C"/>
    <w:rsid w:val="00F97155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4AB22"/>
  <w15:chartTrackingRefBased/>
  <w15:docId w15:val="{57884910-40FE-4805-ABA0-E6AC2594A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71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15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A715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table" w:styleId="TableGrid">
    <w:name w:val="Table Grid"/>
    <w:basedOn w:val="TableNormal"/>
    <w:uiPriority w:val="39"/>
    <w:rsid w:val="00613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D235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D23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235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D23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C013D-4303-4566-9754-FB793024D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2</Pages>
  <Words>4124</Words>
  <Characters>23510</Characters>
  <Application>Microsoft Office Word</Application>
  <DocSecurity>0</DocSecurity>
  <Lines>195</Lines>
  <Paragraphs>55</Paragraphs>
  <ScaleCrop>false</ScaleCrop>
  <Company/>
  <LinksUpToDate>false</LinksUpToDate>
  <CharactersWithSpaces>2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82</cp:revision>
  <dcterms:created xsi:type="dcterms:W3CDTF">2019-03-03T15:26:00Z</dcterms:created>
  <dcterms:modified xsi:type="dcterms:W3CDTF">2019-03-03T16:52:00Z</dcterms:modified>
</cp:coreProperties>
</file>